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82B6FE" w14:textId="3E9DD520" w:rsidR="00A9409F" w:rsidRPr="00143499" w:rsidRDefault="00A9409F" w:rsidP="0031534D">
      <w:pPr>
        <w:pStyle w:val="Outline1"/>
      </w:pPr>
      <w:bookmarkStart w:id="0" w:name="_Toc357763057"/>
      <w:bookmarkStart w:id="1" w:name="_Toc411152121"/>
      <w:bookmarkStart w:id="2" w:name="_Toc511288144"/>
      <w:bookmarkStart w:id="3" w:name="OLE_LINK106"/>
      <w:bookmarkStart w:id="4" w:name="OLE_LINK107"/>
      <w:bookmarkStart w:id="5" w:name="OLE_LINK108"/>
      <w:r w:rsidRPr="00143499">
        <w:t xml:space="preserve">Application Management – </w:t>
      </w:r>
      <w:bookmarkEnd w:id="0"/>
      <w:bookmarkEnd w:id="1"/>
      <w:r w:rsidR="005D5E5B" w:rsidRPr="00143499">
        <w:t>Advanced</w:t>
      </w:r>
      <w:bookmarkEnd w:id="2"/>
      <w:r w:rsidRPr="00143499">
        <w:t xml:space="preserve"> </w:t>
      </w:r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A9409F" w:rsidRPr="00143499" w14:paraId="2696A075" w14:textId="77777777" w:rsidTr="00A9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bookmarkEnd w:id="3"/>
          <w:bookmarkEnd w:id="4"/>
          <w:bookmarkEnd w:id="5"/>
          <w:p w14:paraId="2CB306D7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6B1A3467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376C9414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67594C80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67D8B8B8" w14:textId="002994AB" w:rsidR="00A9409F" w:rsidRPr="00143499" w:rsidRDefault="0090203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  <w:p w14:paraId="00334C1B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1</w:t>
            </w:r>
          </w:p>
          <w:p w14:paraId="2AE2326F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2</w:t>
            </w:r>
          </w:p>
          <w:p w14:paraId="4AFB5271" w14:textId="456DE7D8" w:rsidR="009E5CA2" w:rsidRPr="00143499" w:rsidRDefault="009E5CA2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43499">
              <w:rPr>
                <w:b w:val="0"/>
                <w:color w:val="auto"/>
              </w:rPr>
              <w:t>WKS0004</w:t>
            </w:r>
          </w:p>
        </w:tc>
      </w:tr>
      <w:tr w:rsidR="00A9409F" w:rsidRPr="00143499" w14:paraId="17DC24AF" w14:textId="77777777" w:rsidTr="009365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68B4595A" w14:textId="77777777" w:rsidR="00A9409F" w:rsidRPr="00143499" w:rsidRDefault="00A9409F" w:rsidP="00A9409F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69D4D1AC" w14:textId="427436B2" w:rsidR="00A9409F" w:rsidRPr="00143499" w:rsidRDefault="009138C3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How to revise and supersede applications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7F632F84" w14:textId="30BF0F64" w:rsidR="009138C3" w:rsidRPr="00143499" w:rsidRDefault="00B43F02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9138C3" w:rsidRPr="00143499">
                <w:rPr>
                  <w:rStyle w:val="Hyperlink"/>
                </w:rPr>
                <w:t>https://docs.microsoft.com/en-us/sccm/apps/deploy-use/revise-and-supersede-applications</w:t>
              </w:r>
            </w:hyperlink>
            <w:r w:rsidR="009138C3" w:rsidRPr="00143499">
              <w:t xml:space="preserve"> </w:t>
            </w:r>
          </w:p>
          <w:p w14:paraId="5AAAEAC9" w14:textId="77777777" w:rsidR="00A9409F" w:rsidRPr="00143499" w:rsidRDefault="00A9409F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9FE147B" w14:textId="298FC2E6" w:rsidR="00A9409F" w:rsidRPr="00143499" w:rsidRDefault="009138C3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How to create global conditions in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58A86637" w14:textId="2CBE3337" w:rsidR="00A9409F" w:rsidRPr="00143499" w:rsidRDefault="00B43F02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9138C3" w:rsidRPr="00143499">
                <w:rPr>
                  <w:rStyle w:val="Hyperlink"/>
                </w:rPr>
                <w:t>https://docs.microsoft.com/en-us/sccm/apps/deploy-use/create-global-conditions</w:t>
              </w:r>
            </w:hyperlink>
            <w:r w:rsidR="009138C3" w:rsidRPr="00143499">
              <w:t xml:space="preserve">  </w:t>
            </w:r>
          </w:p>
          <w:p w14:paraId="341604E9" w14:textId="77777777" w:rsidR="009138C3" w:rsidRPr="00143499" w:rsidRDefault="009138C3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F66273E" w14:textId="3FA5AF6F" w:rsidR="00A9409F" w:rsidRPr="00143499" w:rsidRDefault="009138C3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Simulate application deployments with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1CFC5882" w14:textId="17BF8E30" w:rsidR="00A9409F" w:rsidRPr="00143499" w:rsidRDefault="00B43F02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9138C3" w:rsidRPr="00143499">
                <w:rPr>
                  <w:rStyle w:val="Hyperlink"/>
                </w:rPr>
                <w:t>https://docs.microsoft.com/en-us/sccm/apps/deploy-use/simulate-application-deployments</w:t>
              </w:r>
            </w:hyperlink>
            <w:r w:rsidR="009138C3" w:rsidRPr="00143499">
              <w:t xml:space="preserve"> </w:t>
            </w:r>
            <w:r w:rsidR="008011FC" w:rsidRPr="00143499">
              <w:t xml:space="preserve"> </w:t>
            </w:r>
          </w:p>
        </w:tc>
      </w:tr>
      <w:tr w:rsidR="00936557" w:rsidRPr="00143499" w14:paraId="0F613434" w14:textId="77777777" w:rsidTr="00D464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08FDB70F" w14:textId="77777777" w:rsidR="00936557" w:rsidRPr="00143499" w:rsidRDefault="00936557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08646AC8" w14:textId="38010F3C" w:rsidR="00936557" w:rsidRPr="00143499" w:rsidRDefault="00936557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 this chapter, we will look at all steps required to replace an application with </w:t>
            </w:r>
            <w:proofErr w:type="gramStart"/>
            <w:r>
              <w:t>a new version</w:t>
            </w:r>
            <w:proofErr w:type="gramEnd"/>
            <w:r>
              <w:t xml:space="preserve">; steps required to deploy an application that requires approval from the SCCM administrator; creating custom deployment requirements as well as perform simulated deployment, so we can </w:t>
            </w:r>
            <w:r w:rsidRPr="00936557">
              <w:t xml:space="preserve">test </w:t>
            </w:r>
            <w:r>
              <w:t xml:space="preserve">the detection method, requirements and dependencies of </w:t>
            </w:r>
            <w:r w:rsidRPr="00936557">
              <w:t>an application deployment without installing or uninstalling the application.</w:t>
            </w:r>
          </w:p>
        </w:tc>
      </w:tr>
    </w:tbl>
    <w:p w14:paraId="10D6F61E" w14:textId="20510232" w:rsidR="00457C69" w:rsidRPr="00143499" w:rsidRDefault="00457C69" w:rsidP="00F80ABF">
      <w:pPr>
        <w:pStyle w:val="Outline2"/>
        <w:rPr>
          <w:noProof w:val="0"/>
        </w:rPr>
      </w:pPr>
      <w:bookmarkStart w:id="6" w:name="_Toc511288145"/>
      <w:bookmarkStart w:id="7" w:name="_Toc357763058"/>
      <w:bookmarkStart w:id="8" w:name="_Toc411152122"/>
      <w:r w:rsidRPr="00143499">
        <w:rPr>
          <w:noProof w:val="0"/>
        </w:rPr>
        <w:t>Preparing the Environment</w:t>
      </w:r>
      <w:bookmarkEnd w:id="6"/>
    </w:p>
    <w:p w14:paraId="166D001B" w14:textId="112CC3B9" w:rsidR="00457C69" w:rsidRPr="00143499" w:rsidRDefault="00457C69" w:rsidP="00457C69">
      <w:r w:rsidRPr="00143499">
        <w:t>Before Starting this Module, you will need to:</w:t>
      </w:r>
    </w:p>
    <w:p w14:paraId="6BF60A89" w14:textId="672BCEBB" w:rsidR="00457C69" w:rsidRPr="00143499" w:rsidRDefault="00457C69" w:rsidP="00363B73">
      <w:pPr>
        <w:pStyle w:val="ListParagraph"/>
        <w:numPr>
          <w:ilvl w:val="0"/>
          <w:numId w:val="60"/>
        </w:numPr>
      </w:pPr>
      <w:r w:rsidRPr="00143499">
        <w:t>Create a Firefox 40 Application with the Following Information, Deploy and Install</w:t>
      </w:r>
    </w:p>
    <w:p w14:paraId="58FF11B2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Specific Settings for this application select Manually specify</w:t>
      </w:r>
    </w:p>
    <w:p w14:paraId="4C56B11B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Name: </w:t>
      </w:r>
      <w:bookmarkStart w:id="9" w:name="OLE_LINK244"/>
      <w:r w:rsidRPr="00143499">
        <w:t>Firefox 40</w:t>
      </w:r>
      <w:bookmarkEnd w:id="9"/>
    </w:p>
    <w:p w14:paraId="34D531AD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ployment Type: Script</w:t>
      </w:r>
    </w:p>
    <w:p w14:paraId="71DF7DA8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Name: </w:t>
      </w:r>
      <w:bookmarkStart w:id="10" w:name="OLE_LINK245"/>
      <w:bookmarkStart w:id="11" w:name="OLE_LINK246"/>
      <w:bookmarkStart w:id="12" w:name="OLE_LINK247"/>
      <w:r w:rsidRPr="00143499">
        <w:t>Firefox 40 Installation for Windows 8.1 and 10</w:t>
      </w:r>
      <w:bookmarkEnd w:id="10"/>
      <w:bookmarkEnd w:id="11"/>
    </w:p>
    <w:bookmarkEnd w:id="12"/>
    <w:p w14:paraId="25E47EA2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Content Location: </w:t>
      </w:r>
      <w:bookmarkStart w:id="13" w:name="OLE_LINK248"/>
      <w:bookmarkStart w:id="14" w:name="OLE_LINK249"/>
      <w:bookmarkStart w:id="15" w:name="OLE_LINK241"/>
      <w:r w:rsidRPr="00143499">
        <w:t>\\srv0001\TrainingFiles\Source\Firefox 40</w:t>
      </w:r>
      <w:bookmarkEnd w:id="13"/>
      <w:bookmarkEnd w:id="14"/>
    </w:p>
    <w:bookmarkEnd w:id="15"/>
    <w:p w14:paraId="49DAD635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Install program: </w:t>
      </w:r>
      <w:bookmarkStart w:id="16" w:name="OLE_LINK334"/>
      <w:r w:rsidRPr="00143499">
        <w:t>"Firefox Setup 40.0.exe" -</w:t>
      </w:r>
      <w:proofErr w:type="spellStart"/>
      <w:r w:rsidRPr="00143499">
        <w:t>ms</w:t>
      </w:r>
      <w:bookmarkEnd w:id="16"/>
      <w:proofErr w:type="spellEnd"/>
    </w:p>
    <w:p w14:paraId="6B58826C" w14:textId="75270C24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Uninstall program: </w:t>
      </w:r>
      <w:bookmarkStart w:id="17" w:name="OLE_LINK250"/>
      <w:bookmarkStart w:id="18" w:name="OLE_LINK251"/>
      <w:r w:rsidRPr="00143499">
        <w:t>"</w:t>
      </w:r>
      <w:r w:rsidR="00F90470">
        <w:t>C:</w:t>
      </w:r>
      <w:r w:rsidRPr="00143499">
        <w:t>\Program Files (x86)\Mozilla Firefox\uninstall\helper.exe" -</w:t>
      </w:r>
      <w:proofErr w:type="spellStart"/>
      <w:r w:rsidRPr="00143499">
        <w:t>ms</w:t>
      </w:r>
      <w:bookmarkEnd w:id="17"/>
      <w:bookmarkEnd w:id="18"/>
      <w:proofErr w:type="spellEnd"/>
    </w:p>
    <w:p w14:paraId="3D905AE7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tection Rule:</w:t>
      </w:r>
    </w:p>
    <w:p w14:paraId="65FC1886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bookmarkStart w:id="19" w:name="OLE_LINK268"/>
      <w:r w:rsidRPr="00143499">
        <w:t>Setting Type: File System</w:t>
      </w:r>
    </w:p>
    <w:bookmarkEnd w:id="19"/>
    <w:p w14:paraId="1345A6E5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Type: File</w:t>
      </w:r>
    </w:p>
    <w:p w14:paraId="72206D57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File: </w:t>
      </w:r>
      <w:bookmarkStart w:id="20" w:name="OLE_LINK252"/>
      <w:bookmarkStart w:id="21" w:name="OLE_LINK253"/>
      <w:r w:rsidRPr="00143499">
        <w:t>%</w:t>
      </w:r>
      <w:proofErr w:type="spellStart"/>
      <w:r w:rsidRPr="00143499">
        <w:t>ProgramFiles</w:t>
      </w:r>
      <w:proofErr w:type="spellEnd"/>
      <w:r w:rsidRPr="00143499">
        <w:t>%\Mozilla Firefox</w:t>
      </w:r>
      <w:bookmarkEnd w:id="20"/>
      <w:bookmarkEnd w:id="21"/>
    </w:p>
    <w:p w14:paraId="610F8DC0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File or folder name: </w:t>
      </w:r>
      <w:bookmarkStart w:id="22" w:name="OLE_LINK257"/>
      <w:r w:rsidRPr="00143499">
        <w:t>firefox.exe</w:t>
      </w:r>
      <w:bookmarkEnd w:id="22"/>
    </w:p>
    <w:p w14:paraId="2CBDF55D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This file or folder is associated with a 32-bit application on 64-bit systems checked</w:t>
      </w:r>
    </w:p>
    <w:p w14:paraId="0E7AB8DF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Property: Version</w:t>
      </w:r>
    </w:p>
    <w:p w14:paraId="1512EC73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Operator: Greater than or equal to</w:t>
      </w:r>
    </w:p>
    <w:p w14:paraId="1205BC6A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Value: 40.0</w:t>
      </w:r>
    </w:p>
    <w:p w14:paraId="0119F0AC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lastRenderedPageBreak/>
        <w:t>Installation behaviour: Install for a system</w:t>
      </w:r>
    </w:p>
    <w:p w14:paraId="5B32B8DF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Logon requirement: Whether or not a user is logged on</w:t>
      </w:r>
    </w:p>
    <w:p w14:paraId="43EB1A4E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Requirements: Operating System, one of, All Windows 10 (64-bit), All Windows 8.1 (64-bit) </w:t>
      </w:r>
    </w:p>
    <w:p w14:paraId="2D5CF8BB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istribute content to a Distribution Point Group</w:t>
      </w:r>
    </w:p>
    <w:p w14:paraId="62BEE1F7" w14:textId="3272805E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Make it available to </w:t>
      </w:r>
      <w:r w:rsidR="00C84D48">
        <w:t xml:space="preserve">Users OU collection </w:t>
      </w:r>
      <w:r w:rsidRPr="00143499">
        <w:t>(Available deployment)</w:t>
      </w:r>
    </w:p>
    <w:p w14:paraId="4FEFBE3C" w14:textId="1CEB3E9A" w:rsidR="00457C69" w:rsidRDefault="00457C69" w:rsidP="00363B73">
      <w:pPr>
        <w:pStyle w:val="ListParagraph"/>
        <w:numPr>
          <w:ilvl w:val="0"/>
          <w:numId w:val="33"/>
        </w:numPr>
      </w:pPr>
      <w:r w:rsidRPr="00143499">
        <w:t>Log on to WKS0001, WKS0004 as user01 and install the software</w:t>
      </w:r>
    </w:p>
    <w:p w14:paraId="07CD5B23" w14:textId="0A61DD4A" w:rsidR="00D26D06" w:rsidRPr="00143499" w:rsidRDefault="00D26D06" w:rsidP="00363B73">
      <w:pPr>
        <w:pStyle w:val="ListParagraph"/>
        <w:numPr>
          <w:ilvl w:val="0"/>
          <w:numId w:val="33"/>
        </w:numPr>
      </w:pPr>
      <w:r w:rsidRPr="00143499">
        <w:t>Log on to WKS000</w:t>
      </w:r>
      <w:r>
        <w:t xml:space="preserve">2 </w:t>
      </w:r>
      <w:r w:rsidRPr="00143499">
        <w:t>as user0</w:t>
      </w:r>
      <w:r>
        <w:t>2</w:t>
      </w:r>
      <w:r w:rsidRPr="00143499">
        <w:t xml:space="preserve"> and install the software</w:t>
      </w:r>
    </w:p>
    <w:p w14:paraId="5AC9F55A" w14:textId="1D4D1A45" w:rsidR="00457C69" w:rsidRPr="00143499" w:rsidRDefault="00457C69" w:rsidP="00363B73">
      <w:pPr>
        <w:pStyle w:val="ListParagraph"/>
        <w:numPr>
          <w:ilvl w:val="0"/>
          <w:numId w:val="60"/>
        </w:numPr>
      </w:pPr>
      <w:r w:rsidRPr="00143499">
        <w:t>Create a Firefox 49 Application with the Following Information</w:t>
      </w:r>
    </w:p>
    <w:p w14:paraId="10D67416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Specific Settings for this application select Manually specify</w:t>
      </w:r>
    </w:p>
    <w:p w14:paraId="6872B188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Name: Firefox 49</w:t>
      </w:r>
    </w:p>
    <w:p w14:paraId="1311ADB6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ployment Type: Script</w:t>
      </w:r>
    </w:p>
    <w:p w14:paraId="2841E9E6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Name: </w:t>
      </w:r>
      <w:bookmarkStart w:id="23" w:name="OLE_LINK258"/>
      <w:r w:rsidRPr="00143499">
        <w:t>Firefox 49 Installation for Windows 8.1 and 10</w:t>
      </w:r>
      <w:bookmarkEnd w:id="23"/>
    </w:p>
    <w:p w14:paraId="03B6DAAD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Content Location: </w:t>
      </w:r>
      <w:bookmarkStart w:id="24" w:name="OLE_LINK259"/>
      <w:bookmarkStart w:id="25" w:name="OLE_LINK260"/>
      <w:r w:rsidRPr="00143499">
        <w:t>\\srv0001\TrainingFiles\Source\Firefox 49</w:t>
      </w:r>
      <w:bookmarkEnd w:id="24"/>
      <w:bookmarkEnd w:id="25"/>
    </w:p>
    <w:p w14:paraId="18EFC237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Install program: </w:t>
      </w:r>
      <w:bookmarkStart w:id="26" w:name="OLE_LINK353"/>
      <w:r w:rsidRPr="00143499">
        <w:t>"Firefox Setup 49.0.1.exe" -</w:t>
      </w:r>
      <w:proofErr w:type="spellStart"/>
      <w:r w:rsidRPr="00143499">
        <w:t>ms</w:t>
      </w:r>
      <w:bookmarkEnd w:id="26"/>
      <w:proofErr w:type="spellEnd"/>
    </w:p>
    <w:p w14:paraId="40FA87A1" w14:textId="12A68B56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Uninstall program: </w:t>
      </w:r>
      <w:bookmarkStart w:id="27" w:name="OLE_LINK263"/>
      <w:bookmarkStart w:id="28" w:name="OLE_LINK264"/>
      <w:r w:rsidRPr="00143499">
        <w:t>"</w:t>
      </w:r>
      <w:r w:rsidR="00F90470">
        <w:t>C:</w:t>
      </w:r>
      <w:r w:rsidRPr="00143499">
        <w:t>\Program Files (x86)\Mozilla Firefox\uninstall\helper.exe" -</w:t>
      </w:r>
      <w:proofErr w:type="spellStart"/>
      <w:r w:rsidRPr="00143499">
        <w:t>ms</w:t>
      </w:r>
      <w:bookmarkEnd w:id="27"/>
      <w:bookmarkEnd w:id="28"/>
      <w:proofErr w:type="spellEnd"/>
    </w:p>
    <w:p w14:paraId="6632088C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tection Rule:</w:t>
      </w:r>
    </w:p>
    <w:p w14:paraId="287ED3A1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bookmarkStart w:id="29" w:name="OLE_LINK280"/>
      <w:r w:rsidRPr="00143499">
        <w:t>Setting Type: File System</w:t>
      </w:r>
    </w:p>
    <w:bookmarkEnd w:id="29"/>
    <w:p w14:paraId="24898921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Type: File</w:t>
      </w:r>
    </w:p>
    <w:p w14:paraId="4B5E6EF6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File: </w:t>
      </w:r>
      <w:bookmarkStart w:id="30" w:name="OLE_LINK269"/>
      <w:bookmarkStart w:id="31" w:name="OLE_LINK270"/>
      <w:r w:rsidRPr="00143499">
        <w:t>%</w:t>
      </w:r>
      <w:proofErr w:type="spellStart"/>
      <w:r w:rsidRPr="00143499">
        <w:t>ProgramFiles</w:t>
      </w:r>
      <w:proofErr w:type="spellEnd"/>
      <w:r w:rsidRPr="00143499">
        <w:t>%\Mozilla Firefox</w:t>
      </w:r>
      <w:bookmarkEnd w:id="30"/>
      <w:bookmarkEnd w:id="31"/>
    </w:p>
    <w:p w14:paraId="00D3A126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File or folder name: </w:t>
      </w:r>
      <w:bookmarkStart w:id="32" w:name="OLE_LINK271"/>
      <w:bookmarkStart w:id="33" w:name="OLE_LINK272"/>
      <w:r w:rsidRPr="00143499">
        <w:t>firefox.exe</w:t>
      </w:r>
      <w:bookmarkEnd w:id="32"/>
      <w:bookmarkEnd w:id="33"/>
    </w:p>
    <w:p w14:paraId="51D9D0BF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This file or folder is associated with a 32-bit application on 64-bit systems checked</w:t>
      </w:r>
    </w:p>
    <w:p w14:paraId="2C2A1418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Property: Version</w:t>
      </w:r>
    </w:p>
    <w:p w14:paraId="6551A074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Operator: Greater than or equal to</w:t>
      </w:r>
    </w:p>
    <w:p w14:paraId="078563C7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Value: 49.0</w:t>
      </w:r>
    </w:p>
    <w:p w14:paraId="23517068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Installation behaviour: Install for a system</w:t>
      </w:r>
    </w:p>
    <w:p w14:paraId="06521895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Logon requirement: Whether or not a user is logged on</w:t>
      </w:r>
    </w:p>
    <w:p w14:paraId="1685B498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Requirements: Operating System, one of, All Windows 10 (64-bit), All Windows 8.1 (64-bit) </w:t>
      </w:r>
    </w:p>
    <w:p w14:paraId="226DE1FE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istribute content to a Distribution Point Group</w:t>
      </w:r>
    </w:p>
    <w:p w14:paraId="106A03D3" w14:textId="25887587" w:rsidR="00457C69" w:rsidRPr="00143499" w:rsidRDefault="00457C69" w:rsidP="00363B73">
      <w:pPr>
        <w:pStyle w:val="ListParagraph"/>
        <w:numPr>
          <w:ilvl w:val="0"/>
          <w:numId w:val="60"/>
        </w:numPr>
      </w:pPr>
      <w:r w:rsidRPr="00143499">
        <w:t>Create a Java 8 Application with the Following Information:</w:t>
      </w:r>
    </w:p>
    <w:p w14:paraId="4E216E13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Specific Settings for this application select Manually specify</w:t>
      </w:r>
    </w:p>
    <w:p w14:paraId="7388A01F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Name: </w:t>
      </w:r>
      <w:bookmarkStart w:id="34" w:name="OLE_LINK273"/>
      <w:bookmarkStart w:id="35" w:name="OLE_LINK274"/>
      <w:r w:rsidRPr="00143499">
        <w:t>Java8</w:t>
      </w:r>
      <w:bookmarkEnd w:id="34"/>
      <w:bookmarkEnd w:id="35"/>
    </w:p>
    <w:p w14:paraId="5B73C191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ployment Type: Script</w:t>
      </w:r>
    </w:p>
    <w:p w14:paraId="02D5BEB5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Name: </w:t>
      </w:r>
      <w:bookmarkStart w:id="36" w:name="OLE_LINK275"/>
      <w:r w:rsidRPr="00143499">
        <w:t>Java8 for Windows 10</w:t>
      </w:r>
      <w:bookmarkEnd w:id="36"/>
    </w:p>
    <w:p w14:paraId="5D01CFDD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Content Location: </w:t>
      </w:r>
      <w:bookmarkStart w:id="37" w:name="OLE_LINK276"/>
      <w:bookmarkStart w:id="38" w:name="OLE_LINK277"/>
      <w:r w:rsidRPr="00143499">
        <w:t>\\srv0001\trainingfiles\Source\Java8</w:t>
      </w:r>
      <w:bookmarkEnd w:id="37"/>
      <w:bookmarkEnd w:id="38"/>
    </w:p>
    <w:p w14:paraId="29902E46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Install program: </w:t>
      </w:r>
      <w:bookmarkStart w:id="39" w:name="OLE_LINK354"/>
      <w:r w:rsidRPr="00143499">
        <w:t>"Java8.exe" /s</w:t>
      </w:r>
      <w:bookmarkEnd w:id="39"/>
    </w:p>
    <w:p w14:paraId="1B4C0DDF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tection Rule:</w:t>
      </w:r>
    </w:p>
    <w:p w14:paraId="4FBCE0B4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Setting Type: File System</w:t>
      </w:r>
    </w:p>
    <w:p w14:paraId="1C05382D" w14:textId="6683828C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Type: </w:t>
      </w:r>
      <w:proofErr w:type="spellStart"/>
      <w:r w:rsidR="00A7572E">
        <w:t>file</w:t>
      </w:r>
      <w:r w:rsidR="00EC1A78">
        <w:t>A</w:t>
      </w:r>
      <w:proofErr w:type="spellEnd"/>
    </w:p>
    <w:p w14:paraId="0F48E793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File: </w:t>
      </w:r>
      <w:bookmarkStart w:id="40" w:name="OLE_LINK278"/>
      <w:bookmarkStart w:id="41" w:name="OLE_LINK279"/>
      <w:bookmarkStart w:id="42" w:name="OLE_LINK281"/>
      <w:bookmarkStart w:id="43" w:name="OLE_LINK378"/>
      <w:r w:rsidRPr="00143499">
        <w:t>%</w:t>
      </w:r>
      <w:proofErr w:type="spellStart"/>
      <w:r w:rsidRPr="00143499">
        <w:t>ProgramFiles</w:t>
      </w:r>
      <w:proofErr w:type="spellEnd"/>
      <w:r w:rsidRPr="00143499">
        <w:t>%\Java</w:t>
      </w:r>
      <w:bookmarkEnd w:id="40"/>
      <w:bookmarkEnd w:id="41"/>
      <w:bookmarkEnd w:id="42"/>
      <w:r w:rsidRPr="00143499">
        <w:t>\jre1.8.0_101\bin</w:t>
      </w:r>
      <w:bookmarkEnd w:id="43"/>
    </w:p>
    <w:p w14:paraId="7AE8A1FB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File or folder name: </w:t>
      </w:r>
      <w:bookmarkStart w:id="44" w:name="OLE_LINK379"/>
      <w:r w:rsidRPr="00143499">
        <w:t>java.exe</w:t>
      </w:r>
      <w:bookmarkEnd w:id="44"/>
    </w:p>
    <w:p w14:paraId="499B0123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This file or folder is associated with a 32-bit application on 64-bit systems checked</w:t>
      </w:r>
    </w:p>
    <w:p w14:paraId="5A87655E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lastRenderedPageBreak/>
        <w:t>Property: Version</w:t>
      </w:r>
    </w:p>
    <w:p w14:paraId="1748B632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Operator: Greater than or equal to</w:t>
      </w:r>
    </w:p>
    <w:p w14:paraId="5B8256FB" w14:textId="77777777" w:rsidR="00457C69" w:rsidRPr="00143499" w:rsidRDefault="00457C69" w:rsidP="00363B73">
      <w:pPr>
        <w:pStyle w:val="ListParagraph"/>
        <w:numPr>
          <w:ilvl w:val="1"/>
          <w:numId w:val="33"/>
        </w:numPr>
        <w:spacing w:after="0" w:line="240" w:lineRule="auto"/>
      </w:pPr>
      <w:r w:rsidRPr="00143499">
        <w:t>Value: 8.0.1010</w:t>
      </w:r>
    </w:p>
    <w:p w14:paraId="324FCB94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Installation behaviour: Install for a system</w:t>
      </w:r>
    </w:p>
    <w:p w14:paraId="3A41B1ED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Logon requirement: Whether or not a user is logged on</w:t>
      </w:r>
    </w:p>
    <w:p w14:paraId="05539DAE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Requirements: Operating System, one of, All Windows 10 (64-bit) </w:t>
      </w:r>
    </w:p>
    <w:p w14:paraId="73D4C1BF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istribute content to a Distribution Point Group</w:t>
      </w:r>
    </w:p>
    <w:p w14:paraId="2A679E66" w14:textId="28C66626" w:rsidR="00457C69" w:rsidRPr="00143499" w:rsidRDefault="00457C69" w:rsidP="00363B73">
      <w:pPr>
        <w:pStyle w:val="ListParagraph"/>
        <w:numPr>
          <w:ilvl w:val="0"/>
          <w:numId w:val="60"/>
        </w:numPr>
      </w:pPr>
      <w:r w:rsidRPr="00143499">
        <w:t>Create an Acrobat Reader XI Application with the Following Information:</w:t>
      </w:r>
    </w:p>
    <w:p w14:paraId="64348452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Specific Settings for this application select Manually specify</w:t>
      </w:r>
    </w:p>
    <w:p w14:paraId="4DC532C0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Name: </w:t>
      </w:r>
      <w:bookmarkStart w:id="45" w:name="OLE_LINK284"/>
      <w:r w:rsidRPr="00143499">
        <w:t>Acrobat Reader XI</w:t>
      </w:r>
    </w:p>
    <w:bookmarkEnd w:id="45"/>
    <w:p w14:paraId="2138DE59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ployment Type: Script</w:t>
      </w:r>
    </w:p>
    <w:p w14:paraId="1DB6B3B5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Name: </w:t>
      </w:r>
      <w:bookmarkStart w:id="46" w:name="OLE_LINK285"/>
      <w:r w:rsidRPr="00143499">
        <w:t>Acrobat Reader XI for Windows 10</w:t>
      </w:r>
      <w:bookmarkEnd w:id="46"/>
    </w:p>
    <w:p w14:paraId="0518E326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Content Location: </w:t>
      </w:r>
      <w:bookmarkStart w:id="47" w:name="OLE_LINK286"/>
      <w:r w:rsidRPr="00143499">
        <w:t>\\srv0001\trainingfiles\Source\AdobeXI</w:t>
      </w:r>
      <w:bookmarkEnd w:id="47"/>
    </w:p>
    <w:p w14:paraId="26CEEBB8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Install program: </w:t>
      </w:r>
      <w:bookmarkStart w:id="48" w:name="OLE_LINK287"/>
      <w:bookmarkStart w:id="49" w:name="OLE_LINK288"/>
      <w:bookmarkStart w:id="50" w:name="OLE_LINK399"/>
      <w:r w:rsidRPr="00143499">
        <w:t>"AdbeRdr11010_en_US.exe" /</w:t>
      </w:r>
      <w:proofErr w:type="spellStart"/>
      <w:r w:rsidRPr="00143499">
        <w:t>msi</w:t>
      </w:r>
      <w:proofErr w:type="spellEnd"/>
      <w:r w:rsidRPr="00143499">
        <w:t xml:space="preserve"> EULA_ACCEPT=YES REMOVE_PREVIOUS=YES /</w:t>
      </w:r>
      <w:proofErr w:type="spellStart"/>
      <w:r w:rsidRPr="00143499">
        <w:t>qn</w:t>
      </w:r>
      <w:bookmarkEnd w:id="48"/>
      <w:bookmarkEnd w:id="49"/>
      <w:bookmarkEnd w:id="50"/>
      <w:proofErr w:type="spellEnd"/>
    </w:p>
    <w:p w14:paraId="6B35AD2F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etection Rule:</w:t>
      </w:r>
    </w:p>
    <w:p w14:paraId="0541DEE3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>Setting Type: Windows Installer</w:t>
      </w:r>
    </w:p>
    <w:p w14:paraId="4B1052DA" w14:textId="77777777" w:rsidR="00457C69" w:rsidRPr="00143499" w:rsidRDefault="00457C69" w:rsidP="00363B73">
      <w:pPr>
        <w:pStyle w:val="ListParagraph"/>
        <w:numPr>
          <w:ilvl w:val="1"/>
          <w:numId w:val="33"/>
        </w:numPr>
      </w:pPr>
      <w:r w:rsidRPr="00143499">
        <w:t xml:space="preserve">Product Code: </w:t>
      </w:r>
      <w:bookmarkStart w:id="51" w:name="OLE_LINK289"/>
      <w:bookmarkStart w:id="52" w:name="OLE_LINK290"/>
      <w:r w:rsidRPr="00143499">
        <w:t>{AC76BA86-7AD7-1033-7B44-AB0000000001}</w:t>
      </w:r>
      <w:bookmarkEnd w:id="51"/>
      <w:bookmarkEnd w:id="52"/>
    </w:p>
    <w:p w14:paraId="4C474B5D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Installation behaviour: Install for a system</w:t>
      </w:r>
    </w:p>
    <w:p w14:paraId="66230447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Logon requirement: Whether or not a user is logged on</w:t>
      </w:r>
    </w:p>
    <w:p w14:paraId="67E2F872" w14:textId="77777777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 xml:space="preserve">Requirements: Operating System, one of, All Windows 10 (64-it) </w:t>
      </w:r>
    </w:p>
    <w:p w14:paraId="1FE7C359" w14:textId="2E246EF6" w:rsidR="00457C69" w:rsidRPr="00143499" w:rsidRDefault="00457C69" w:rsidP="00363B73">
      <w:pPr>
        <w:pStyle w:val="ListParagraph"/>
        <w:numPr>
          <w:ilvl w:val="0"/>
          <w:numId w:val="33"/>
        </w:numPr>
      </w:pPr>
      <w:r w:rsidRPr="00143499">
        <w:t>Distribute content to a Distribution Point Group</w:t>
      </w:r>
    </w:p>
    <w:p w14:paraId="0BF8D596" w14:textId="5EF65BAB" w:rsidR="00457C69" w:rsidRPr="00143499" w:rsidRDefault="00457C69" w:rsidP="00457C69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46C6EDF5" w14:textId="77777777" w:rsidR="00B43F02" w:rsidRDefault="00B43F02" w:rsidP="00B43F02">
      <w:pPr>
        <w:pStyle w:val="Code"/>
        <w:rPr>
          <w:noProof w:val="0"/>
        </w:rPr>
      </w:pPr>
      <w:bookmarkStart w:id="53" w:name="OLE_LINK521"/>
      <w:bookmarkStart w:id="54" w:name="OLE_LINK434"/>
      <w:r>
        <w:rPr>
          <w:noProof w:val="0"/>
        </w:rPr>
        <w:t>. c:\TrainingFiles\Scripts\Add-CMDeploymentTypeGlobalCondition.ps1</w:t>
      </w:r>
    </w:p>
    <w:p w14:paraId="58A39935" w14:textId="77777777" w:rsidR="00B43F02" w:rsidRDefault="00B43F02" w:rsidP="00B43F02">
      <w:pPr>
        <w:pStyle w:val="Code"/>
        <w:rPr>
          <w:noProof w:val="0"/>
        </w:rPr>
      </w:pPr>
    </w:p>
    <w:p w14:paraId="173971DB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11D18BBE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 xml:space="preserve"> = "SRV0002.classroom.intranet"</w:t>
      </w:r>
    </w:p>
    <w:p w14:paraId="2EEABFCE" w14:textId="77777777" w:rsidR="00B43F02" w:rsidRDefault="00B43F02" w:rsidP="00B43F02">
      <w:pPr>
        <w:pStyle w:val="Code"/>
        <w:rPr>
          <w:noProof w:val="0"/>
        </w:rPr>
      </w:pPr>
    </w:p>
    <w:p w14:paraId="7ECD1C1F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Firefox 40"</w:t>
      </w:r>
    </w:p>
    <w:p w14:paraId="1DBCCCBF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= "Firefox 40 Installation for Windows 8.1 and 10"</w:t>
      </w:r>
    </w:p>
    <w:p w14:paraId="6F077C0C" w14:textId="77777777" w:rsidR="00B43F02" w:rsidRDefault="00B43F02" w:rsidP="00B43F02">
      <w:pPr>
        <w:pStyle w:val="Code"/>
        <w:rPr>
          <w:noProof w:val="0"/>
        </w:rPr>
      </w:pPr>
    </w:p>
    <w:p w14:paraId="0D2ECF33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</w:t>
      </w:r>
    </w:p>
    <w:p w14:paraId="57CF8E4C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etectionRule</w:t>
      </w:r>
      <w:proofErr w:type="spellEnd"/>
      <w:r>
        <w:rPr>
          <w:noProof w:val="0"/>
        </w:rPr>
        <w:t xml:space="preserve"> = New-</w:t>
      </w:r>
      <w:proofErr w:type="spellStart"/>
      <w:r>
        <w:rPr>
          <w:noProof w:val="0"/>
        </w:rPr>
        <w:t>CMDetectionClauseFi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xpectedValue</w:t>
      </w:r>
      <w:proofErr w:type="spellEnd"/>
      <w:r>
        <w:rPr>
          <w:noProof w:val="0"/>
        </w:rPr>
        <w:t xml:space="preserve"> "40.0" -</w:t>
      </w:r>
      <w:proofErr w:type="spellStart"/>
      <w:r>
        <w:rPr>
          <w:noProof w:val="0"/>
        </w:rPr>
        <w:t>ExpressionOperator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GreaterEqual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FileName</w:t>
      </w:r>
      <w:proofErr w:type="spellEnd"/>
      <w:r>
        <w:rPr>
          <w:noProof w:val="0"/>
        </w:rPr>
        <w:t xml:space="preserve"> "firefox.exe" -Path "%</w:t>
      </w:r>
      <w:proofErr w:type="spellStart"/>
      <w:r>
        <w:rPr>
          <w:noProof w:val="0"/>
        </w:rPr>
        <w:t>ProgramFiles</w:t>
      </w:r>
      <w:proofErr w:type="spellEnd"/>
      <w:r>
        <w:rPr>
          <w:noProof w:val="0"/>
        </w:rPr>
        <w:t>%\Mozilla Firefox" -</w:t>
      </w:r>
      <w:proofErr w:type="spellStart"/>
      <w:r>
        <w:rPr>
          <w:noProof w:val="0"/>
        </w:rPr>
        <w:t>PropertyType</w:t>
      </w:r>
      <w:proofErr w:type="spellEnd"/>
      <w:r>
        <w:rPr>
          <w:noProof w:val="0"/>
        </w:rPr>
        <w:t xml:space="preserve"> Version -Value</w:t>
      </w:r>
    </w:p>
    <w:p w14:paraId="5092F158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Script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ddDetectionClaus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DetectionRu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InstallCommand</w:t>
      </w:r>
      <w:proofErr w:type="spellEnd"/>
      <w:r>
        <w:rPr>
          <w:noProof w:val="0"/>
        </w:rPr>
        <w:t xml:space="preserve"> '"Firefox Setup 40.0.exe" -</w:t>
      </w:r>
      <w:proofErr w:type="spellStart"/>
      <w:r>
        <w:rPr>
          <w:noProof w:val="0"/>
        </w:rPr>
        <w:t>ms'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ntentLocation</w:t>
      </w:r>
      <w:proofErr w:type="spellEnd"/>
      <w:r>
        <w:rPr>
          <w:noProof w:val="0"/>
        </w:rPr>
        <w:t xml:space="preserve"> '\\srv0001\</w:t>
      </w:r>
      <w:proofErr w:type="spellStart"/>
      <w:r>
        <w:rPr>
          <w:noProof w:val="0"/>
        </w:rPr>
        <w:t>TrainingFiles</w:t>
      </w:r>
      <w:proofErr w:type="spellEnd"/>
      <w:r>
        <w:rPr>
          <w:noProof w:val="0"/>
        </w:rPr>
        <w:t>\Source\Firefox 40' -</w:t>
      </w:r>
      <w:proofErr w:type="spellStart"/>
      <w:r>
        <w:rPr>
          <w:noProof w:val="0"/>
        </w:rPr>
        <w:t>InstallationBehavior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InstallForSystem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LogonRequirement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hereOrNotUserLogged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UninstallCommand</w:t>
      </w:r>
      <w:proofErr w:type="spellEnd"/>
      <w:r>
        <w:rPr>
          <w:noProof w:val="0"/>
        </w:rPr>
        <w:t xml:space="preserve"> '"C:\Program Files (x86)\Mozilla Firefox\uninstall\helper.exe" -</w:t>
      </w:r>
      <w:proofErr w:type="spellStart"/>
      <w:r>
        <w:rPr>
          <w:noProof w:val="0"/>
        </w:rPr>
        <w:t>ms'</w:t>
      </w:r>
      <w:proofErr w:type="spellEnd"/>
    </w:p>
    <w:p w14:paraId="3041A0D9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DeploymentTypeGlobalCondi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dkserver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GlobalCondition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OperatingSystem</w:t>
      </w:r>
      <w:proofErr w:type="spellEnd"/>
      <w:r>
        <w:rPr>
          <w:noProof w:val="0"/>
        </w:rPr>
        <w:t xml:space="preserve"> -Operator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 xml:space="preserve"> -Value "Windows/All_x64_Windows_10_and_higher_Clients;Windows/All_x64_Windows_8.1_Client"</w:t>
      </w:r>
    </w:p>
    <w:p w14:paraId="60C4838A" w14:textId="77777777" w:rsidR="00B43F02" w:rsidRDefault="00B43F02" w:rsidP="00B43F02">
      <w:pPr>
        <w:pStyle w:val="Code"/>
        <w:rPr>
          <w:noProof w:val="0"/>
        </w:rPr>
      </w:pPr>
    </w:p>
    <w:p w14:paraId="6DF735BF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Start-</w:t>
      </w:r>
      <w:proofErr w:type="spellStart"/>
      <w:r>
        <w:rPr>
          <w:noProof w:val="0"/>
        </w:rPr>
        <w:t>CMContentDistribu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istributionPointGroupName</w:t>
      </w:r>
      <w:proofErr w:type="spellEnd"/>
      <w:r>
        <w:rPr>
          <w:noProof w:val="0"/>
        </w:rPr>
        <w:t xml:space="preserve"> "Training Lab"</w:t>
      </w:r>
    </w:p>
    <w:p w14:paraId="3FD5E0D0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Deploymen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llectionName</w:t>
      </w:r>
      <w:proofErr w:type="spellEnd"/>
      <w:r>
        <w:rPr>
          <w:noProof w:val="0"/>
        </w:rPr>
        <w:t xml:space="preserve"> "Users OU"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</w:t>
      </w:r>
    </w:p>
    <w:p w14:paraId="0B1E724B" w14:textId="77777777" w:rsidR="00B43F02" w:rsidRDefault="00B43F02" w:rsidP="00B43F02">
      <w:pPr>
        <w:pStyle w:val="Code"/>
        <w:rPr>
          <w:noProof w:val="0"/>
        </w:rPr>
      </w:pPr>
    </w:p>
    <w:p w14:paraId="2A135BD9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Firefox 49"</w:t>
      </w:r>
    </w:p>
    <w:p w14:paraId="43B75AF0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= "Firefox 49 Installation for Windows 8.1 and 10"</w:t>
      </w:r>
    </w:p>
    <w:p w14:paraId="6C28917C" w14:textId="77777777" w:rsidR="00B43F02" w:rsidRDefault="00B43F02" w:rsidP="00B43F02">
      <w:pPr>
        <w:pStyle w:val="Code"/>
        <w:rPr>
          <w:noProof w:val="0"/>
        </w:rPr>
      </w:pPr>
    </w:p>
    <w:p w14:paraId="6B623C41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</w:t>
      </w:r>
    </w:p>
    <w:p w14:paraId="32AE6D58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etectionRule</w:t>
      </w:r>
      <w:proofErr w:type="spellEnd"/>
      <w:r>
        <w:rPr>
          <w:noProof w:val="0"/>
        </w:rPr>
        <w:t xml:space="preserve"> = New-</w:t>
      </w:r>
      <w:proofErr w:type="spellStart"/>
      <w:r>
        <w:rPr>
          <w:noProof w:val="0"/>
        </w:rPr>
        <w:t>CMDetectionClauseFi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xpectedValue</w:t>
      </w:r>
      <w:proofErr w:type="spellEnd"/>
      <w:r>
        <w:rPr>
          <w:noProof w:val="0"/>
        </w:rPr>
        <w:t xml:space="preserve"> "49.0" -</w:t>
      </w:r>
      <w:proofErr w:type="spellStart"/>
      <w:r>
        <w:rPr>
          <w:noProof w:val="0"/>
        </w:rPr>
        <w:t>ExpressionOperator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GreaterEqual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FileName</w:t>
      </w:r>
      <w:proofErr w:type="spellEnd"/>
      <w:r>
        <w:rPr>
          <w:noProof w:val="0"/>
        </w:rPr>
        <w:t xml:space="preserve"> "firefox.exe" -Path "%</w:t>
      </w:r>
      <w:proofErr w:type="spellStart"/>
      <w:r>
        <w:rPr>
          <w:noProof w:val="0"/>
        </w:rPr>
        <w:t>ProgramFiles</w:t>
      </w:r>
      <w:proofErr w:type="spellEnd"/>
      <w:r>
        <w:rPr>
          <w:noProof w:val="0"/>
        </w:rPr>
        <w:t>%\Mozilla Firefox" -</w:t>
      </w:r>
      <w:proofErr w:type="spellStart"/>
      <w:r>
        <w:rPr>
          <w:noProof w:val="0"/>
        </w:rPr>
        <w:t>PropertyType</w:t>
      </w:r>
      <w:proofErr w:type="spellEnd"/>
      <w:r>
        <w:rPr>
          <w:noProof w:val="0"/>
        </w:rPr>
        <w:t xml:space="preserve"> Version -Value</w:t>
      </w:r>
    </w:p>
    <w:p w14:paraId="68A599D0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Script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ddDetectionClaus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DetectionRu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InstallCommand</w:t>
      </w:r>
      <w:proofErr w:type="spellEnd"/>
      <w:r>
        <w:rPr>
          <w:noProof w:val="0"/>
        </w:rPr>
        <w:t xml:space="preserve"> '"Firefox Setup 49.0.1.exe" -</w:t>
      </w:r>
      <w:proofErr w:type="spellStart"/>
      <w:r>
        <w:rPr>
          <w:noProof w:val="0"/>
        </w:rPr>
        <w:t>ms'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ContentLocation</w:t>
      </w:r>
      <w:proofErr w:type="spellEnd"/>
      <w:r>
        <w:rPr>
          <w:noProof w:val="0"/>
        </w:rPr>
        <w:t xml:space="preserve"> '\\srv0001\</w:t>
      </w:r>
      <w:proofErr w:type="spellStart"/>
      <w:r>
        <w:rPr>
          <w:noProof w:val="0"/>
        </w:rPr>
        <w:t>TrainingFiles</w:t>
      </w:r>
      <w:proofErr w:type="spellEnd"/>
      <w:r>
        <w:rPr>
          <w:noProof w:val="0"/>
        </w:rPr>
        <w:t>\Source\Firefox 49' -</w:t>
      </w:r>
      <w:proofErr w:type="spellStart"/>
      <w:r>
        <w:rPr>
          <w:noProof w:val="0"/>
        </w:rPr>
        <w:t>InstallationBehavior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InstallForSystem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LogonRequirement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hereOrNotUserLogged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UninstallCommand</w:t>
      </w:r>
      <w:proofErr w:type="spellEnd"/>
      <w:r>
        <w:rPr>
          <w:noProof w:val="0"/>
        </w:rPr>
        <w:t xml:space="preserve"> '"C:\Program Files (x86)\Mozilla Firefox\uninstall\helper.exe" -</w:t>
      </w:r>
      <w:proofErr w:type="spellStart"/>
      <w:r>
        <w:rPr>
          <w:noProof w:val="0"/>
        </w:rPr>
        <w:t>ms'</w:t>
      </w:r>
      <w:proofErr w:type="spellEnd"/>
    </w:p>
    <w:p w14:paraId="340AC064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DeploymentTypeGlobalCondi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dkserver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GlobalCondition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OperatingSystem</w:t>
      </w:r>
      <w:proofErr w:type="spellEnd"/>
      <w:r>
        <w:rPr>
          <w:noProof w:val="0"/>
        </w:rPr>
        <w:t xml:space="preserve"> -Operator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 xml:space="preserve"> -Value "Windows/All_x64_Windows_10_and_higher_Clients;Windows/All_x64_Windows_8.1_Client"</w:t>
      </w:r>
    </w:p>
    <w:p w14:paraId="1B839186" w14:textId="77777777" w:rsidR="00B43F02" w:rsidRDefault="00B43F02" w:rsidP="00B43F02">
      <w:pPr>
        <w:pStyle w:val="Code"/>
        <w:rPr>
          <w:noProof w:val="0"/>
        </w:rPr>
      </w:pPr>
    </w:p>
    <w:p w14:paraId="21728950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| S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MsiOrScriptInstaller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InstallationBehavior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InstallForSystem</w:t>
      </w:r>
      <w:proofErr w:type="spellEnd"/>
    </w:p>
    <w:p w14:paraId="420A8E6A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Start-</w:t>
      </w:r>
      <w:proofErr w:type="spellStart"/>
      <w:r>
        <w:rPr>
          <w:noProof w:val="0"/>
        </w:rPr>
        <w:t>CMContentDistribu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istributionPointGroupName</w:t>
      </w:r>
      <w:proofErr w:type="spellEnd"/>
      <w:r>
        <w:rPr>
          <w:noProof w:val="0"/>
        </w:rPr>
        <w:t xml:space="preserve"> "Training Lab"</w:t>
      </w:r>
    </w:p>
    <w:p w14:paraId="2A0655DF" w14:textId="77777777" w:rsidR="00B43F02" w:rsidRDefault="00B43F02" w:rsidP="00B43F02">
      <w:pPr>
        <w:pStyle w:val="Code"/>
        <w:rPr>
          <w:noProof w:val="0"/>
        </w:rPr>
      </w:pPr>
    </w:p>
    <w:p w14:paraId="50190BED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Java8"</w:t>
      </w:r>
    </w:p>
    <w:p w14:paraId="6BEB5A9D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= "Java8 for Windows 10"</w:t>
      </w:r>
    </w:p>
    <w:p w14:paraId="3F0018DE" w14:textId="77777777" w:rsidR="00B43F02" w:rsidRDefault="00B43F02" w:rsidP="00B43F02">
      <w:pPr>
        <w:pStyle w:val="Code"/>
        <w:rPr>
          <w:noProof w:val="0"/>
        </w:rPr>
      </w:pPr>
    </w:p>
    <w:p w14:paraId="01C6E2C8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</w:t>
      </w:r>
    </w:p>
    <w:p w14:paraId="45F6B5DF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etectionRule</w:t>
      </w:r>
      <w:proofErr w:type="spellEnd"/>
      <w:r>
        <w:rPr>
          <w:noProof w:val="0"/>
        </w:rPr>
        <w:t xml:space="preserve"> = New-</w:t>
      </w:r>
      <w:proofErr w:type="spellStart"/>
      <w:r>
        <w:rPr>
          <w:noProof w:val="0"/>
        </w:rPr>
        <w:t>CMDetectionClauseFi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xpectedValue</w:t>
      </w:r>
      <w:proofErr w:type="spellEnd"/>
      <w:r>
        <w:rPr>
          <w:noProof w:val="0"/>
        </w:rPr>
        <w:t xml:space="preserve"> "8.0.1010" -</w:t>
      </w:r>
      <w:proofErr w:type="spellStart"/>
      <w:r>
        <w:rPr>
          <w:noProof w:val="0"/>
        </w:rPr>
        <w:t>ExpressionOperator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GreaterEquals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FileName</w:t>
      </w:r>
      <w:proofErr w:type="spellEnd"/>
      <w:r>
        <w:rPr>
          <w:noProof w:val="0"/>
        </w:rPr>
        <w:t xml:space="preserve"> "java.exe" -Path "%</w:t>
      </w:r>
      <w:proofErr w:type="spellStart"/>
      <w:r>
        <w:rPr>
          <w:noProof w:val="0"/>
        </w:rPr>
        <w:t>ProgramFiles</w:t>
      </w:r>
      <w:proofErr w:type="spellEnd"/>
      <w:r>
        <w:rPr>
          <w:noProof w:val="0"/>
        </w:rPr>
        <w:t>%\Java\jre1.8.0_101\bin" -</w:t>
      </w:r>
      <w:proofErr w:type="spellStart"/>
      <w:r>
        <w:rPr>
          <w:noProof w:val="0"/>
        </w:rPr>
        <w:t>PropertyType</w:t>
      </w:r>
      <w:proofErr w:type="spellEnd"/>
      <w:r>
        <w:rPr>
          <w:noProof w:val="0"/>
        </w:rPr>
        <w:t xml:space="preserve"> Version -Value</w:t>
      </w:r>
    </w:p>
    <w:p w14:paraId="24AC1417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Script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ddDetectionClaus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DetectionRul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InstallCommand</w:t>
      </w:r>
      <w:proofErr w:type="spellEnd"/>
      <w:r>
        <w:rPr>
          <w:noProof w:val="0"/>
        </w:rPr>
        <w:t xml:space="preserve"> '"Java8.exe" /s' -</w:t>
      </w:r>
      <w:proofErr w:type="spellStart"/>
      <w:r>
        <w:rPr>
          <w:noProof w:val="0"/>
        </w:rPr>
        <w:t>ContentLocation</w:t>
      </w:r>
      <w:proofErr w:type="spellEnd"/>
      <w:r>
        <w:rPr>
          <w:noProof w:val="0"/>
        </w:rPr>
        <w:t xml:space="preserve"> '\\srv0001\</w:t>
      </w:r>
      <w:proofErr w:type="spellStart"/>
      <w:r>
        <w:rPr>
          <w:noProof w:val="0"/>
        </w:rPr>
        <w:t>TrainingFiles</w:t>
      </w:r>
      <w:proofErr w:type="spellEnd"/>
      <w:r>
        <w:rPr>
          <w:noProof w:val="0"/>
        </w:rPr>
        <w:t>\Source\Java8' -</w:t>
      </w:r>
      <w:proofErr w:type="spellStart"/>
      <w:r>
        <w:rPr>
          <w:noProof w:val="0"/>
        </w:rPr>
        <w:t>InstallationBehavior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InstallForSystem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LogonRequirement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hereOrNotUserLoggedOn</w:t>
      </w:r>
      <w:proofErr w:type="spellEnd"/>
    </w:p>
    <w:p w14:paraId="788B8C4C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DeploymentTypeGlobalCondi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dkserver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GlobalCondition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OperatingSystem</w:t>
      </w:r>
      <w:proofErr w:type="spellEnd"/>
      <w:r>
        <w:rPr>
          <w:noProof w:val="0"/>
        </w:rPr>
        <w:t xml:space="preserve"> -Operator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 xml:space="preserve"> -Value "Windows/All_x64_Windows_10_and_higher_Clients"</w:t>
      </w:r>
    </w:p>
    <w:p w14:paraId="1C922690" w14:textId="77777777" w:rsidR="00B43F02" w:rsidRDefault="00B43F02" w:rsidP="00B43F02">
      <w:pPr>
        <w:pStyle w:val="Code"/>
        <w:rPr>
          <w:noProof w:val="0"/>
        </w:rPr>
      </w:pPr>
    </w:p>
    <w:p w14:paraId="2DDE2BF8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Start-</w:t>
      </w:r>
      <w:proofErr w:type="spellStart"/>
      <w:r>
        <w:rPr>
          <w:noProof w:val="0"/>
        </w:rPr>
        <w:t>CMContentDistribu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istributionPointGroupName</w:t>
      </w:r>
      <w:proofErr w:type="spellEnd"/>
      <w:r>
        <w:rPr>
          <w:noProof w:val="0"/>
        </w:rPr>
        <w:t xml:space="preserve"> "Training Lab"</w:t>
      </w:r>
    </w:p>
    <w:p w14:paraId="3F4991C6" w14:textId="77777777" w:rsidR="00B43F02" w:rsidRDefault="00B43F02" w:rsidP="00B43F02">
      <w:pPr>
        <w:pStyle w:val="Code"/>
        <w:rPr>
          <w:noProof w:val="0"/>
        </w:rPr>
      </w:pPr>
    </w:p>
    <w:p w14:paraId="046A3A1E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Acrobat Reader XI"</w:t>
      </w:r>
    </w:p>
    <w:p w14:paraId="7A443490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 xml:space="preserve"> = "Acrobat Reader XI for Windows 10"</w:t>
      </w:r>
    </w:p>
    <w:p w14:paraId="25A163D6" w14:textId="77777777" w:rsidR="00B43F02" w:rsidRDefault="00B43F02" w:rsidP="00B43F02">
      <w:pPr>
        <w:pStyle w:val="Code"/>
        <w:rPr>
          <w:noProof w:val="0"/>
        </w:rPr>
      </w:pPr>
    </w:p>
    <w:p w14:paraId="3B7FD565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</w:t>
      </w:r>
    </w:p>
    <w:p w14:paraId="322A5690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lastRenderedPageBreak/>
        <w:t>Add-</w:t>
      </w:r>
      <w:proofErr w:type="spellStart"/>
      <w:r>
        <w:rPr>
          <w:noProof w:val="0"/>
        </w:rPr>
        <w:t>CMScript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InstallCommand</w:t>
      </w:r>
      <w:proofErr w:type="spellEnd"/>
      <w:r>
        <w:rPr>
          <w:noProof w:val="0"/>
        </w:rPr>
        <w:t xml:space="preserve"> '"AdbeRdr11010_en_US.exe" /</w:t>
      </w:r>
      <w:proofErr w:type="spellStart"/>
      <w:r>
        <w:rPr>
          <w:noProof w:val="0"/>
        </w:rPr>
        <w:t>msi</w:t>
      </w:r>
      <w:proofErr w:type="spellEnd"/>
      <w:r>
        <w:rPr>
          <w:noProof w:val="0"/>
        </w:rPr>
        <w:t xml:space="preserve"> EULA_ACCEPT=YES REMOVE_PREVIOUS=YES /</w:t>
      </w:r>
      <w:proofErr w:type="spellStart"/>
      <w:r>
        <w:rPr>
          <w:noProof w:val="0"/>
        </w:rPr>
        <w:t>qn</w:t>
      </w:r>
      <w:proofErr w:type="spellEnd"/>
      <w:r>
        <w:rPr>
          <w:noProof w:val="0"/>
        </w:rPr>
        <w:t>' -</w:t>
      </w:r>
      <w:proofErr w:type="spellStart"/>
      <w:r>
        <w:rPr>
          <w:noProof w:val="0"/>
        </w:rPr>
        <w:t>ProductCode</w:t>
      </w:r>
      <w:proofErr w:type="spellEnd"/>
      <w:r>
        <w:rPr>
          <w:noProof w:val="0"/>
        </w:rPr>
        <w:t xml:space="preserve"> "{AC76BA86-7AD7-1033-7B44-AB0000000001}" -</w:t>
      </w:r>
      <w:proofErr w:type="spellStart"/>
      <w:r>
        <w:rPr>
          <w:noProof w:val="0"/>
        </w:rPr>
        <w:t>ContentLocation</w:t>
      </w:r>
      <w:proofErr w:type="spellEnd"/>
      <w:r>
        <w:rPr>
          <w:noProof w:val="0"/>
        </w:rPr>
        <w:t xml:space="preserve"> "\\srv0001\trainingfiles\Source\AdobeXI" -</w:t>
      </w:r>
      <w:proofErr w:type="spellStart"/>
      <w:r>
        <w:rPr>
          <w:noProof w:val="0"/>
        </w:rPr>
        <w:t>InstallationBehavior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InstallForSystem</w:t>
      </w:r>
      <w:proofErr w:type="spellEnd"/>
      <w:r>
        <w:rPr>
          <w:noProof w:val="0"/>
        </w:rPr>
        <w:t xml:space="preserve">  -</w:t>
      </w:r>
      <w:proofErr w:type="spellStart"/>
      <w:r>
        <w:rPr>
          <w:noProof w:val="0"/>
        </w:rPr>
        <w:t>LogonRequirementType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WhereOrNotUserLoggedOn</w:t>
      </w:r>
      <w:proofErr w:type="spellEnd"/>
    </w:p>
    <w:p w14:paraId="1D47A81C" w14:textId="77777777" w:rsidR="00B43F02" w:rsidRDefault="00B43F02" w:rsidP="00B43F02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DeploymentTypeGlobalCondi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T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dkserver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dkserver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GlobalCondition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OperatingSystem</w:t>
      </w:r>
      <w:proofErr w:type="spellEnd"/>
      <w:r>
        <w:rPr>
          <w:noProof w:val="0"/>
        </w:rPr>
        <w:t xml:space="preserve"> -Operator </w:t>
      </w:r>
      <w:proofErr w:type="spellStart"/>
      <w:r>
        <w:rPr>
          <w:noProof w:val="0"/>
        </w:rPr>
        <w:t>OneOf</w:t>
      </w:r>
      <w:proofErr w:type="spellEnd"/>
      <w:r>
        <w:rPr>
          <w:noProof w:val="0"/>
        </w:rPr>
        <w:t xml:space="preserve"> -Value "Windows/All_x64_Windows_10_and_higher_Clients;Windows/All_x64_Windows_8.1_Client"</w:t>
      </w:r>
    </w:p>
    <w:p w14:paraId="6108ECD2" w14:textId="77777777" w:rsidR="00B43F02" w:rsidRDefault="00B43F02" w:rsidP="00B43F02">
      <w:pPr>
        <w:pStyle w:val="Code"/>
        <w:rPr>
          <w:noProof w:val="0"/>
        </w:rPr>
      </w:pPr>
    </w:p>
    <w:p w14:paraId="578D5AB0" w14:textId="2E722C67" w:rsidR="00C84D48" w:rsidRPr="00143499" w:rsidRDefault="00B43F02" w:rsidP="00B43F02">
      <w:pPr>
        <w:pStyle w:val="Code"/>
        <w:rPr>
          <w:noProof w:val="0"/>
        </w:rPr>
      </w:pPr>
      <w:r>
        <w:rPr>
          <w:noProof w:val="0"/>
        </w:rPr>
        <w:t>Start-</w:t>
      </w:r>
      <w:proofErr w:type="spellStart"/>
      <w:r>
        <w:rPr>
          <w:noProof w:val="0"/>
        </w:rPr>
        <w:t>CMContentDistribution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istributionPointGroupName</w:t>
      </w:r>
      <w:proofErr w:type="spellEnd"/>
      <w:r>
        <w:rPr>
          <w:noProof w:val="0"/>
        </w:rPr>
        <w:t xml:space="preserve"> "Training Lab"</w:t>
      </w:r>
    </w:p>
    <w:p w14:paraId="7377FC8D" w14:textId="080A2569" w:rsidR="00A9409F" w:rsidRPr="00143499" w:rsidRDefault="00A9409F" w:rsidP="00230FC3">
      <w:pPr>
        <w:pStyle w:val="Outline2"/>
        <w:rPr>
          <w:noProof w:val="0"/>
        </w:rPr>
      </w:pPr>
      <w:bookmarkStart w:id="55" w:name="_Toc511288146"/>
      <w:bookmarkEnd w:id="53"/>
      <w:bookmarkEnd w:id="54"/>
      <w:r w:rsidRPr="00143499">
        <w:rPr>
          <w:noProof w:val="0"/>
        </w:rPr>
        <w:t xml:space="preserve">Creating an Application </w:t>
      </w:r>
      <w:proofErr w:type="spellStart"/>
      <w:r w:rsidRPr="00143499">
        <w:rPr>
          <w:noProof w:val="0"/>
        </w:rPr>
        <w:t>Supersedence</w:t>
      </w:r>
      <w:bookmarkEnd w:id="7"/>
      <w:bookmarkEnd w:id="8"/>
      <w:bookmarkEnd w:id="55"/>
      <w:proofErr w:type="spellEnd"/>
      <w:r w:rsidRPr="00143499">
        <w:rPr>
          <w:noProof w:val="0"/>
        </w:rPr>
        <w:t xml:space="preserve"> </w:t>
      </w:r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490627CA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D20A927" w14:textId="59CB55DF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76B16C0E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CB3BEF4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67DA362A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0960F6B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Applications</w:t>
            </w:r>
          </w:p>
        </w:tc>
      </w:tr>
      <w:tr w:rsidR="003D580B" w:rsidRPr="00143499" w14:paraId="5C374611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0F6EEE3" w14:textId="30B8FA3E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="007F1AFF" w:rsidRPr="00143499">
              <w:rPr>
                <w:rFonts w:cstheme="minorHAnsi"/>
                <w:b w:val="0"/>
              </w:rPr>
              <w:t xml:space="preserve"> Select Firefox 49</w:t>
            </w:r>
            <w:r w:rsidRPr="00143499">
              <w:rPr>
                <w:rFonts w:cstheme="minorHAnsi"/>
                <w:b w:val="0"/>
              </w:rPr>
              <w:t xml:space="preserve"> and click Properties</w:t>
            </w:r>
          </w:p>
        </w:tc>
      </w:tr>
      <w:tr w:rsidR="003D580B" w:rsidRPr="00143499" w14:paraId="3CD90684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D9CA0FE" w14:textId="59296A7C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="007F1AFF" w:rsidRPr="00143499">
              <w:rPr>
                <w:rFonts w:cstheme="minorHAnsi"/>
                <w:b w:val="0"/>
              </w:rPr>
              <w:t xml:space="preserve"> Under Firefox 49</w:t>
            </w:r>
            <w:r w:rsidRPr="00143499">
              <w:rPr>
                <w:rFonts w:cstheme="minorHAnsi"/>
                <w:b w:val="0"/>
              </w:rPr>
              <w:t xml:space="preserve"> Properties, change to the </w:t>
            </w:r>
            <w:proofErr w:type="spellStart"/>
            <w:r w:rsidRPr="00143499">
              <w:rPr>
                <w:rFonts w:cstheme="minorHAnsi"/>
                <w:b w:val="0"/>
              </w:rPr>
              <w:t>Supersedence</w:t>
            </w:r>
            <w:proofErr w:type="spellEnd"/>
            <w:r w:rsidRPr="00143499">
              <w:rPr>
                <w:rFonts w:cstheme="minorHAnsi"/>
                <w:b w:val="0"/>
              </w:rPr>
              <w:t xml:space="preserve"> tab</w:t>
            </w:r>
          </w:p>
        </w:tc>
      </w:tr>
      <w:tr w:rsidR="003D580B" w:rsidRPr="00143499" w14:paraId="41B5DDF1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D877C3C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</w:t>
            </w:r>
            <w:proofErr w:type="spellStart"/>
            <w:r w:rsidRPr="00143499">
              <w:rPr>
                <w:rFonts w:cstheme="minorHAnsi"/>
                <w:b w:val="0"/>
              </w:rPr>
              <w:t>supersedence</w:t>
            </w:r>
            <w:proofErr w:type="spellEnd"/>
            <w:r w:rsidRPr="00143499">
              <w:rPr>
                <w:rFonts w:cstheme="minorHAnsi"/>
                <w:b w:val="0"/>
              </w:rPr>
              <w:t xml:space="preserve"> tab click Add</w:t>
            </w:r>
          </w:p>
        </w:tc>
      </w:tr>
      <w:tr w:rsidR="003D580B" w:rsidRPr="00143499" w14:paraId="6EA36D04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1A2D3C7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Specify </w:t>
            </w:r>
            <w:proofErr w:type="spellStart"/>
            <w:r w:rsidRPr="00143499">
              <w:rPr>
                <w:rFonts w:cstheme="minorHAnsi"/>
                <w:b w:val="0"/>
              </w:rPr>
              <w:t>supersedence</w:t>
            </w:r>
            <w:proofErr w:type="spellEnd"/>
            <w:r w:rsidRPr="00143499">
              <w:rPr>
                <w:rFonts w:cstheme="minorHAnsi"/>
                <w:b w:val="0"/>
              </w:rPr>
              <w:t xml:space="preserve"> relationship click Browse</w:t>
            </w:r>
          </w:p>
        </w:tc>
      </w:tr>
      <w:tr w:rsidR="003D580B" w:rsidRPr="00143499" w14:paraId="43F1EC1F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EA53BC0" w14:textId="424BD5B2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Choo</w:t>
            </w:r>
            <w:r w:rsidR="00BC3304" w:rsidRPr="00143499">
              <w:rPr>
                <w:rFonts w:cstheme="minorHAnsi"/>
                <w:b w:val="0"/>
              </w:rPr>
              <w:t>se Application, click Firefox 40</w:t>
            </w:r>
            <w:r w:rsidRPr="00143499">
              <w:rPr>
                <w:rFonts w:cstheme="minorHAnsi"/>
                <w:b w:val="0"/>
              </w:rPr>
              <w:t xml:space="preserve"> and click Ok</w:t>
            </w:r>
          </w:p>
        </w:tc>
      </w:tr>
      <w:tr w:rsidR="003D580B" w:rsidRPr="00143499" w14:paraId="397DBDD0" w14:textId="77777777" w:rsidTr="00C11F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</w:tcPr>
          <w:p w14:paraId="310C21E9" w14:textId="24B8179E" w:rsidR="003D580B" w:rsidRPr="00143499" w:rsidRDefault="003D580B" w:rsidP="004C7C4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.</w:t>
            </w:r>
            <w:r w:rsidRPr="00143499">
              <w:rPr>
                <w:rFonts w:cstheme="minorHAnsi"/>
                <w:b w:val="0"/>
              </w:rPr>
              <w:t xml:space="preserve"> Once back to the Specify </w:t>
            </w:r>
            <w:proofErr w:type="spellStart"/>
            <w:r w:rsidRPr="00143499">
              <w:rPr>
                <w:rFonts w:cstheme="minorHAnsi"/>
                <w:b w:val="0"/>
              </w:rPr>
              <w:t>Supersedence</w:t>
            </w:r>
            <w:proofErr w:type="spellEnd"/>
            <w:r w:rsidRPr="00143499">
              <w:rPr>
                <w:rFonts w:cstheme="minorHAnsi"/>
                <w:b w:val="0"/>
              </w:rPr>
              <w:t xml:space="preserve"> Relationship, change the New Deployment Type to Firefox </w:t>
            </w:r>
            <w:r w:rsidR="000972C0" w:rsidRPr="00143499">
              <w:rPr>
                <w:rFonts w:cstheme="minorHAnsi"/>
                <w:b w:val="0"/>
              </w:rPr>
              <w:t>4</w:t>
            </w:r>
            <w:r w:rsidR="00226EB8" w:rsidRPr="00143499">
              <w:rPr>
                <w:rFonts w:cstheme="minorHAnsi"/>
                <w:b w:val="0"/>
              </w:rPr>
              <w:t>9</w:t>
            </w:r>
            <w:r w:rsidRPr="00143499">
              <w:rPr>
                <w:rFonts w:cstheme="minorHAnsi"/>
                <w:b w:val="0"/>
              </w:rPr>
              <w:t xml:space="preserve"> Install for </w:t>
            </w:r>
            <w:r w:rsidR="00BC3304" w:rsidRPr="00143499">
              <w:rPr>
                <w:rFonts w:cstheme="minorHAnsi"/>
                <w:b w:val="0"/>
              </w:rPr>
              <w:t>Windows 8.1 and 10</w:t>
            </w:r>
            <w:r w:rsidRPr="00143499">
              <w:rPr>
                <w:rFonts w:cstheme="minorHAnsi"/>
                <w:b w:val="0"/>
              </w:rPr>
              <w:t>, check Uninstall and click Ok twice</w:t>
            </w:r>
          </w:p>
        </w:tc>
      </w:tr>
    </w:tbl>
    <w:p w14:paraId="110FBAEE" w14:textId="77777777" w:rsidR="00643A8A" w:rsidRPr="00143499" w:rsidRDefault="00643A8A" w:rsidP="00BF1201">
      <w:pPr>
        <w:pStyle w:val="NoSpacing"/>
      </w:pPr>
      <w:bookmarkStart w:id="56" w:name="_Toc357763059"/>
      <w:bookmarkStart w:id="57" w:name="_Toc411152123"/>
    </w:p>
    <w:p w14:paraId="447CBA7C" w14:textId="4D822209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60557EA7" w14:textId="77777777" w:rsidR="00DC6547" w:rsidRDefault="00DC6547" w:rsidP="00DC6547">
      <w:pPr>
        <w:pStyle w:val="Code"/>
        <w:rPr>
          <w:noProof w:val="0"/>
        </w:rPr>
      </w:pPr>
      <w:bookmarkStart w:id="58" w:name="OLE_LINK435"/>
      <w:r>
        <w:rPr>
          <w:noProof w:val="0"/>
        </w:rPr>
        <w:t>$</w:t>
      </w:r>
      <w:proofErr w:type="spellStart"/>
      <w:r>
        <w:rPr>
          <w:noProof w:val="0"/>
        </w:rPr>
        <w:t>OldAppName</w:t>
      </w:r>
      <w:proofErr w:type="spellEnd"/>
      <w:r>
        <w:rPr>
          <w:noProof w:val="0"/>
        </w:rPr>
        <w:t xml:space="preserve"> = "Firefox 40"</w:t>
      </w:r>
    </w:p>
    <w:p w14:paraId="4AE8B425" w14:textId="77777777" w:rsidR="00DC6547" w:rsidRDefault="00DC6547" w:rsidP="00DC6547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OldDTName</w:t>
      </w:r>
      <w:proofErr w:type="spellEnd"/>
      <w:r>
        <w:rPr>
          <w:noProof w:val="0"/>
        </w:rPr>
        <w:t xml:space="preserve"> = "Firefox 40 Installation for Windows 8.1 and 10"</w:t>
      </w:r>
    </w:p>
    <w:p w14:paraId="5C53C35C" w14:textId="77777777" w:rsidR="00DC6547" w:rsidRDefault="00DC6547" w:rsidP="00DC6547">
      <w:pPr>
        <w:pStyle w:val="Code"/>
        <w:rPr>
          <w:noProof w:val="0"/>
        </w:rPr>
      </w:pPr>
    </w:p>
    <w:p w14:paraId="147A8B0C" w14:textId="77777777" w:rsidR="00DC6547" w:rsidRDefault="00DC6547" w:rsidP="00DC6547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NewAppName</w:t>
      </w:r>
      <w:proofErr w:type="spellEnd"/>
      <w:r>
        <w:rPr>
          <w:noProof w:val="0"/>
        </w:rPr>
        <w:t xml:space="preserve"> = "Firefox 49"</w:t>
      </w:r>
    </w:p>
    <w:p w14:paraId="3C35110B" w14:textId="77777777" w:rsidR="00DC6547" w:rsidRDefault="00DC6547" w:rsidP="00DC6547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NewDTName</w:t>
      </w:r>
      <w:proofErr w:type="spellEnd"/>
      <w:r>
        <w:rPr>
          <w:noProof w:val="0"/>
        </w:rPr>
        <w:t xml:space="preserve"> = "Firefox 49 Installation for Windows 8.1 and 10"</w:t>
      </w:r>
    </w:p>
    <w:p w14:paraId="5ADBA9FD" w14:textId="77777777" w:rsidR="00DC6547" w:rsidRDefault="00DC6547" w:rsidP="00DC6547">
      <w:pPr>
        <w:pStyle w:val="Code"/>
        <w:rPr>
          <w:noProof w:val="0"/>
        </w:rPr>
      </w:pPr>
    </w:p>
    <w:p w14:paraId="38152454" w14:textId="77777777" w:rsidR="00DC6547" w:rsidRDefault="00DC6547" w:rsidP="00DC6547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OldDeploymentType</w:t>
      </w:r>
      <w:proofErr w:type="spellEnd"/>
      <w:r>
        <w:rPr>
          <w:noProof w:val="0"/>
        </w:rPr>
        <w:t xml:space="preserve"> = G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Old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OldDTName</w:t>
      </w:r>
      <w:proofErr w:type="spellEnd"/>
      <w:r>
        <w:rPr>
          <w:noProof w:val="0"/>
        </w:rPr>
        <w:t>"</w:t>
      </w:r>
    </w:p>
    <w:p w14:paraId="1E1F870E" w14:textId="77777777" w:rsidR="00DC6547" w:rsidRDefault="00DC6547" w:rsidP="00DC6547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NewDeploymentType</w:t>
      </w:r>
      <w:proofErr w:type="spellEnd"/>
      <w:r>
        <w:rPr>
          <w:noProof w:val="0"/>
        </w:rPr>
        <w:t xml:space="preserve"> = Get-</w:t>
      </w:r>
      <w:proofErr w:type="spellStart"/>
      <w:r>
        <w:rPr>
          <w:noProof w:val="0"/>
        </w:rPr>
        <w:t>CM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New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DeploymentType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NewDTName</w:t>
      </w:r>
      <w:proofErr w:type="spellEnd"/>
      <w:r>
        <w:rPr>
          <w:noProof w:val="0"/>
        </w:rPr>
        <w:t>"</w:t>
      </w:r>
    </w:p>
    <w:p w14:paraId="3A8CE413" w14:textId="77777777" w:rsidR="00DC6547" w:rsidRDefault="00DC6547" w:rsidP="00DC6547">
      <w:pPr>
        <w:pStyle w:val="Code"/>
        <w:rPr>
          <w:noProof w:val="0"/>
        </w:rPr>
      </w:pPr>
    </w:p>
    <w:p w14:paraId="4B9076AC" w14:textId="4A168B63" w:rsidR="00AC6B3F" w:rsidRPr="00143499" w:rsidRDefault="00DC6547" w:rsidP="00DC6547">
      <w:pPr>
        <w:pStyle w:val="Code"/>
        <w:rPr>
          <w:noProof w:val="0"/>
        </w:rPr>
      </w:pPr>
      <w:r>
        <w:rPr>
          <w:noProof w:val="0"/>
        </w:rPr>
        <w:t>Add-</w:t>
      </w:r>
      <w:proofErr w:type="spellStart"/>
      <w:r>
        <w:rPr>
          <w:noProof w:val="0"/>
        </w:rPr>
        <w:t>CMDeploymentTypeSupersedenc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SupersededDeploymentTyp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Old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SupersedingDeploymentType</w:t>
      </w:r>
      <w:proofErr w:type="spellEnd"/>
      <w:r>
        <w:rPr>
          <w:noProof w:val="0"/>
        </w:rPr>
        <w:t xml:space="preserve"> $</w:t>
      </w:r>
      <w:proofErr w:type="spellStart"/>
      <w:r>
        <w:rPr>
          <w:noProof w:val="0"/>
        </w:rPr>
        <w:t>NewDeploymentTyp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IsUninstall</w:t>
      </w:r>
      <w:proofErr w:type="spellEnd"/>
      <w:r>
        <w:rPr>
          <w:noProof w:val="0"/>
        </w:rPr>
        <w:t xml:space="preserve"> $true</w:t>
      </w:r>
    </w:p>
    <w:p w14:paraId="27E7AA0F" w14:textId="639A241C" w:rsidR="00A9409F" w:rsidRPr="00143499" w:rsidRDefault="00A9409F" w:rsidP="005D7D46">
      <w:pPr>
        <w:pStyle w:val="Outline2"/>
        <w:rPr>
          <w:noProof w:val="0"/>
        </w:rPr>
      </w:pPr>
      <w:bookmarkStart w:id="59" w:name="_Toc511288147"/>
      <w:bookmarkEnd w:id="58"/>
      <w:r w:rsidRPr="00143499">
        <w:rPr>
          <w:noProof w:val="0"/>
        </w:rPr>
        <w:t xml:space="preserve">Creating an Application </w:t>
      </w:r>
      <w:proofErr w:type="spellStart"/>
      <w:r w:rsidRPr="00143499">
        <w:rPr>
          <w:noProof w:val="0"/>
        </w:rPr>
        <w:t>Supersedence</w:t>
      </w:r>
      <w:proofErr w:type="spellEnd"/>
      <w:r w:rsidRPr="00143499">
        <w:rPr>
          <w:noProof w:val="0"/>
        </w:rPr>
        <w:t xml:space="preserve"> Deployment</w:t>
      </w:r>
      <w:bookmarkEnd w:id="56"/>
      <w:bookmarkEnd w:id="57"/>
      <w:bookmarkEnd w:id="59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5C638916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D73BE96" w14:textId="015BBCCF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2B094FD4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3973642" w14:textId="0A317E80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Once back to the s</w:t>
            </w:r>
            <w:r w:rsidR="00BC3304" w:rsidRPr="00143499">
              <w:rPr>
                <w:rFonts w:cstheme="minorHAnsi"/>
                <w:b w:val="0"/>
              </w:rPr>
              <w:t>elect Firefox 4</w:t>
            </w:r>
            <w:r w:rsidR="009C0F49" w:rsidRPr="00143499">
              <w:rPr>
                <w:rFonts w:cstheme="minorHAnsi"/>
                <w:b w:val="0"/>
              </w:rPr>
              <w:t>9</w:t>
            </w:r>
            <w:r w:rsidRPr="00143499">
              <w:rPr>
                <w:rFonts w:cstheme="minorHAnsi"/>
                <w:b w:val="0"/>
              </w:rPr>
              <w:t xml:space="preserve"> and click Deploy</w:t>
            </w:r>
          </w:p>
        </w:tc>
      </w:tr>
      <w:tr w:rsidR="003D580B" w:rsidRPr="00143499" w14:paraId="4CF3B6F1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D97A076" w14:textId="6FCD23AE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02.</w:t>
            </w:r>
            <w:r w:rsidRPr="00143499">
              <w:rPr>
                <w:rFonts w:cstheme="minorHAnsi"/>
                <w:b w:val="0"/>
              </w:rPr>
              <w:t xml:space="preserve"> Under Specify general information for this deployment, select </w:t>
            </w:r>
            <w:r w:rsidR="000D08C0">
              <w:rPr>
                <w:rFonts w:cstheme="minorHAnsi"/>
                <w:b w:val="0"/>
              </w:rPr>
              <w:t xml:space="preserve">Users OU </w:t>
            </w:r>
            <w:r w:rsidRPr="00143499">
              <w:rPr>
                <w:rFonts w:cstheme="minorHAnsi"/>
                <w:b w:val="0"/>
              </w:rPr>
              <w:t>Collection and click Next</w:t>
            </w:r>
          </w:p>
        </w:tc>
      </w:tr>
      <w:tr w:rsidR="003D580B" w:rsidRPr="00143499" w14:paraId="64212F44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6BFB8CB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Under Specify the content destination, click Next</w:t>
            </w:r>
          </w:p>
        </w:tc>
      </w:tr>
      <w:tr w:rsidR="003D580B" w:rsidRPr="00143499" w14:paraId="4E2AD2E8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1F82ECB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settings to control how this software is deployed, select the following:</w:t>
            </w:r>
          </w:p>
          <w:p w14:paraId="3927F059" w14:textId="77777777" w:rsidR="003D580B" w:rsidRPr="00143499" w:rsidRDefault="003D580B" w:rsidP="00363B73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Action: Install</w:t>
            </w:r>
          </w:p>
          <w:p w14:paraId="4C3C4E90" w14:textId="77777777" w:rsidR="003D580B" w:rsidRPr="00143499" w:rsidRDefault="003D580B" w:rsidP="00363B73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Purpose: Available</w:t>
            </w:r>
          </w:p>
          <w:p w14:paraId="409EC80C" w14:textId="77777777" w:rsidR="003D580B" w:rsidRPr="00143499" w:rsidRDefault="003D580B" w:rsidP="00363B73">
            <w:pPr>
              <w:pStyle w:val="ListParagraph"/>
              <w:numPr>
                <w:ilvl w:val="0"/>
                <w:numId w:val="34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Automatically upgrade any superseded version of this application: Checked</w:t>
            </w:r>
          </w:p>
          <w:p w14:paraId="266D571E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4BB3DCCF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Next</w:t>
            </w:r>
          </w:p>
        </w:tc>
      </w:tr>
      <w:tr w:rsidR="003D580B" w:rsidRPr="00143499" w14:paraId="02ADCC72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4D2B670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Specify the schedule for this deployment, click Next</w:t>
            </w:r>
          </w:p>
        </w:tc>
      </w:tr>
      <w:tr w:rsidR="00EB45C9" w:rsidRPr="00143499" w14:paraId="784FE004" w14:textId="77777777" w:rsidTr="005C4A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</w:tcPr>
          <w:p w14:paraId="4A56A049" w14:textId="77777777" w:rsidR="00EB45C9" w:rsidRPr="00143499" w:rsidRDefault="00EB45C9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specify the user experience for the installation of this software on the selected devices, click Next</w:t>
            </w:r>
          </w:p>
        </w:tc>
      </w:tr>
      <w:tr w:rsidR="003D580B" w:rsidRPr="00143499" w14:paraId="145FE222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EDB768E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Specify Configuration Manager and Operations manager alert options, click Next</w:t>
            </w:r>
          </w:p>
        </w:tc>
      </w:tr>
      <w:tr w:rsidR="003D580B" w:rsidRPr="00143499" w14:paraId="29F17764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EB8285D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.</w:t>
            </w:r>
            <w:r w:rsidRPr="00143499">
              <w:rPr>
                <w:rFonts w:cstheme="minorHAnsi"/>
                <w:b w:val="0"/>
              </w:rPr>
              <w:t xml:space="preserve"> Under Confirm the settings for this new deployment, click Next</w:t>
            </w:r>
          </w:p>
        </w:tc>
      </w:tr>
      <w:tr w:rsidR="003D580B" w:rsidRPr="00143499" w14:paraId="5816919F" w14:textId="77777777" w:rsidTr="00EB45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46A9659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.</w:t>
            </w:r>
            <w:r w:rsidRPr="00143499">
              <w:rPr>
                <w:rFonts w:cstheme="minorHAnsi"/>
                <w:b w:val="0"/>
              </w:rPr>
              <w:t xml:space="preserve"> Under </w:t>
            </w:r>
            <w:proofErr w:type="gramStart"/>
            <w:r w:rsidRPr="00143499">
              <w:rPr>
                <w:rFonts w:cstheme="minorHAnsi"/>
                <w:b w:val="0"/>
              </w:rPr>
              <w:t>The</w:t>
            </w:r>
            <w:proofErr w:type="gramEnd"/>
            <w:r w:rsidRPr="00143499">
              <w:rPr>
                <w:rFonts w:cstheme="minorHAnsi"/>
                <w:b w:val="0"/>
              </w:rPr>
              <w:t xml:space="preserve"> Deploy Software Wizard completed successfully, click Close</w:t>
            </w:r>
          </w:p>
        </w:tc>
      </w:tr>
    </w:tbl>
    <w:p w14:paraId="25F2BBD7" w14:textId="77777777" w:rsidR="00BF1201" w:rsidRPr="00143499" w:rsidRDefault="00BF1201" w:rsidP="00BF1201">
      <w:pPr>
        <w:pStyle w:val="NoSpacing"/>
      </w:pPr>
      <w:bookmarkStart w:id="60" w:name="OLE_LINK450"/>
      <w:bookmarkStart w:id="61" w:name="_Toc357763060"/>
      <w:bookmarkStart w:id="62" w:name="_Toc411152124"/>
    </w:p>
    <w:p w14:paraId="6C1CEF1C" w14:textId="323484ED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78B17CE3" w14:textId="77777777" w:rsidR="00DC6547" w:rsidRDefault="00DC6547" w:rsidP="00DC6547">
      <w:pPr>
        <w:pStyle w:val="Code"/>
        <w:rPr>
          <w:noProof w:val="0"/>
        </w:rPr>
      </w:pPr>
      <w:bookmarkStart w:id="63" w:name="OLE_LINK522"/>
      <w:r>
        <w:rPr>
          <w:noProof w:val="0"/>
        </w:rPr>
        <w:t>$</w:t>
      </w:r>
      <w:proofErr w:type="spellStart"/>
      <w:r>
        <w:rPr>
          <w:noProof w:val="0"/>
        </w:rPr>
        <w:t>SiteCode</w:t>
      </w:r>
      <w:proofErr w:type="spellEnd"/>
      <w:r>
        <w:rPr>
          <w:noProof w:val="0"/>
        </w:rPr>
        <w:t xml:space="preserve"> = "001"</w:t>
      </w:r>
    </w:p>
    <w:p w14:paraId="4C11025B" w14:textId="77777777" w:rsidR="00DC6547" w:rsidRDefault="00DC6547" w:rsidP="00DC6547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Firefox 49"</w:t>
      </w:r>
    </w:p>
    <w:p w14:paraId="43944609" w14:textId="77777777" w:rsidR="00DC6547" w:rsidRDefault="00DC6547" w:rsidP="00DC6547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CollName</w:t>
      </w:r>
      <w:proofErr w:type="spellEnd"/>
      <w:r>
        <w:rPr>
          <w:noProof w:val="0"/>
        </w:rPr>
        <w:t xml:space="preserve"> = "Users OU"</w:t>
      </w:r>
    </w:p>
    <w:p w14:paraId="2A4F8D1B" w14:textId="77777777" w:rsidR="00DC6547" w:rsidRDefault="00DC6547" w:rsidP="00DC6547">
      <w:pPr>
        <w:pStyle w:val="Code"/>
        <w:rPr>
          <w:noProof w:val="0"/>
        </w:rPr>
      </w:pPr>
    </w:p>
    <w:p w14:paraId="46F78FEC" w14:textId="48E50360" w:rsidR="000D08C0" w:rsidRPr="00143499" w:rsidRDefault="00DC6547" w:rsidP="00DC6547">
      <w:pPr>
        <w:pStyle w:val="Code"/>
        <w:rPr>
          <w:noProof w:val="0"/>
        </w:rPr>
      </w:pPr>
      <w:r>
        <w:rPr>
          <w:noProof w:val="0"/>
        </w:rPr>
        <w:t>New-</w:t>
      </w:r>
      <w:proofErr w:type="spellStart"/>
      <w:r>
        <w:rPr>
          <w:noProof w:val="0"/>
        </w:rPr>
        <w:t>CMApplicationDeployment</w:t>
      </w:r>
      <w:proofErr w:type="spellEnd"/>
      <w:r>
        <w:rPr>
          <w:noProof w:val="0"/>
        </w:rPr>
        <w:t xml:space="preserve"> -Name "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CollectionName</w:t>
      </w:r>
      <w:proofErr w:type="spellEnd"/>
      <w:r>
        <w:rPr>
          <w:noProof w:val="0"/>
        </w:rPr>
        <w:t xml:space="preserve"> "$</w:t>
      </w:r>
      <w:proofErr w:type="spellStart"/>
      <w:r>
        <w:rPr>
          <w:noProof w:val="0"/>
        </w:rPr>
        <w:t>CollName</w:t>
      </w:r>
      <w:proofErr w:type="spellEnd"/>
      <w:r>
        <w:rPr>
          <w:noProof w:val="0"/>
        </w:rPr>
        <w:t>" -</w:t>
      </w:r>
      <w:proofErr w:type="spellStart"/>
      <w:r>
        <w:rPr>
          <w:noProof w:val="0"/>
        </w:rPr>
        <w:t>UpdateSupersedence</w:t>
      </w:r>
      <w:proofErr w:type="spellEnd"/>
      <w:r>
        <w:rPr>
          <w:noProof w:val="0"/>
        </w:rPr>
        <w:t xml:space="preserve"> $True</w:t>
      </w:r>
    </w:p>
    <w:p w14:paraId="74DD70ED" w14:textId="45236669" w:rsidR="00A9409F" w:rsidRPr="00143499" w:rsidRDefault="00A9409F" w:rsidP="00230FC3">
      <w:pPr>
        <w:pStyle w:val="Outline2"/>
        <w:rPr>
          <w:noProof w:val="0"/>
        </w:rPr>
      </w:pPr>
      <w:bookmarkStart w:id="64" w:name="_Toc511288148"/>
      <w:bookmarkEnd w:id="60"/>
      <w:bookmarkEnd w:id="63"/>
      <w:r w:rsidRPr="00143499">
        <w:rPr>
          <w:noProof w:val="0"/>
        </w:rPr>
        <w:t xml:space="preserve">Installing an Application </w:t>
      </w:r>
      <w:proofErr w:type="spellStart"/>
      <w:r w:rsidRPr="00143499">
        <w:rPr>
          <w:noProof w:val="0"/>
        </w:rPr>
        <w:t>Supersedence</w:t>
      </w:r>
      <w:bookmarkEnd w:id="61"/>
      <w:bookmarkEnd w:id="62"/>
      <w:bookmarkEnd w:id="64"/>
      <w:proofErr w:type="spellEnd"/>
      <w:r w:rsidRPr="00143499">
        <w:rPr>
          <w:noProof w:val="0"/>
        </w:rPr>
        <w:t xml:space="preserve"> </w:t>
      </w:r>
    </w:p>
    <w:tbl>
      <w:tblPr>
        <w:tblStyle w:val="GridTable4-Accent11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A9409F" w:rsidRPr="00143499" w14:paraId="7C61A534" w14:textId="77777777" w:rsidTr="007940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E423113" w14:textId="130470F9" w:rsidR="00A9409F" w:rsidRPr="00143499" w:rsidRDefault="00F31610" w:rsidP="007940C0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9409F" w:rsidRPr="00143499">
              <w:rPr>
                <w:rFonts w:cstheme="minorHAnsi"/>
              </w:rPr>
              <w:t>wks000</w:t>
            </w:r>
            <w:r w:rsidR="007940C0" w:rsidRPr="00143499">
              <w:rPr>
                <w:rFonts w:cstheme="minorHAnsi"/>
              </w:rPr>
              <w:t>1</w:t>
            </w:r>
            <w:r w:rsidR="00A9409F" w:rsidRPr="00143499">
              <w:rPr>
                <w:rFonts w:cstheme="minorHAnsi"/>
              </w:rPr>
              <w:t xml:space="preserve"> virtual machine logged on as user0</w:t>
            </w:r>
            <w:r w:rsidR="001E0076">
              <w:rPr>
                <w:rFonts w:cstheme="minorHAnsi"/>
              </w:rPr>
              <w:t>1</w:t>
            </w:r>
          </w:p>
        </w:tc>
      </w:tr>
      <w:tr w:rsidR="007940C0" w:rsidRPr="00143499" w14:paraId="0394A48D" w14:textId="77777777" w:rsidTr="007940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EEC2001" w14:textId="77777777" w:rsidR="007940C0" w:rsidRPr="00143499" w:rsidRDefault="007940C0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Open Control Panel and then Configuration Manager.</w:t>
            </w:r>
          </w:p>
        </w:tc>
      </w:tr>
      <w:tr w:rsidR="007940C0" w:rsidRPr="00143499" w14:paraId="668CB75C" w14:textId="77777777" w:rsidTr="007940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665EE36" w14:textId="400EB0DC" w:rsidR="003C0242" w:rsidRPr="00143499" w:rsidRDefault="007940C0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hange to the actions tab. Select </w:t>
            </w:r>
            <w:r w:rsidR="009B78C2" w:rsidRPr="00143499">
              <w:rPr>
                <w:rFonts w:cstheme="minorHAnsi"/>
                <w:b w:val="0"/>
              </w:rPr>
              <w:t>User</w:t>
            </w:r>
            <w:r w:rsidRPr="00143499">
              <w:rPr>
                <w:rFonts w:cstheme="minorHAnsi"/>
                <w:b w:val="0"/>
              </w:rPr>
              <w:t xml:space="preserve"> Policy Retrieval &amp; Evaluation cycle and click Run now</w:t>
            </w:r>
          </w:p>
          <w:p w14:paraId="5003E9D2" w14:textId="77777777" w:rsidR="003C0242" w:rsidRPr="00143499" w:rsidRDefault="003C0242" w:rsidP="008011FC">
            <w:pPr>
              <w:rPr>
                <w:rFonts w:cstheme="minorHAnsi"/>
                <w:b w:val="0"/>
              </w:rPr>
            </w:pPr>
          </w:p>
          <w:p w14:paraId="7879750F" w14:textId="5A63AB1F" w:rsidR="007940C0" w:rsidRPr="00143499" w:rsidRDefault="003C0242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Using this option will force the client to connect to the server and update its settings. By default, this happen every 60 minutes and can be changed under Client Settings -&gt; Client Policy -&gt; Client policy polling interval (minutes)</w:t>
            </w:r>
            <w:r w:rsidR="007940C0" w:rsidRPr="00143499">
              <w:rPr>
                <w:rFonts w:cstheme="minorHAnsi"/>
                <w:b w:val="0"/>
              </w:rPr>
              <w:t xml:space="preserve"> </w:t>
            </w:r>
          </w:p>
        </w:tc>
      </w:tr>
      <w:tr w:rsidR="007940C0" w:rsidRPr="00143499" w14:paraId="5884C67C" w14:textId="77777777" w:rsidTr="007940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F632874" w14:textId="6519C6FF" w:rsidR="007940C0" w:rsidRPr="00143499" w:rsidRDefault="007940C0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Once the </w:t>
            </w:r>
            <w:r w:rsidR="004C7C45" w:rsidRPr="00143499">
              <w:rPr>
                <w:rFonts w:cstheme="minorHAnsi"/>
                <w:b w:val="0"/>
              </w:rPr>
              <w:t>User</w:t>
            </w:r>
            <w:r w:rsidRPr="00143499">
              <w:rPr>
                <w:rFonts w:cstheme="minorHAnsi"/>
                <w:b w:val="0"/>
              </w:rPr>
              <w:t xml:space="preserve"> Policy Retrieval &amp; Evaluation cycle message appears, click Ok.</w:t>
            </w:r>
          </w:p>
          <w:p w14:paraId="5A13B06C" w14:textId="77777777" w:rsidR="007940C0" w:rsidRPr="00143499" w:rsidRDefault="007940C0" w:rsidP="008011FC">
            <w:pPr>
              <w:rPr>
                <w:rFonts w:cstheme="minorHAnsi"/>
                <w:b w:val="0"/>
              </w:rPr>
            </w:pPr>
          </w:p>
          <w:p w14:paraId="4064079C" w14:textId="03EF8A8A" w:rsidR="007940C0" w:rsidRPr="00143499" w:rsidRDefault="007940C0" w:rsidP="004C7C4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Depending on the SCCM environment, the </w:t>
            </w:r>
            <w:r w:rsidR="004C7C45" w:rsidRPr="00143499">
              <w:rPr>
                <w:rFonts w:cstheme="minorHAnsi"/>
                <w:b w:val="0"/>
              </w:rPr>
              <w:t>user</w:t>
            </w:r>
            <w:r w:rsidRPr="00143499">
              <w:rPr>
                <w:rFonts w:cstheme="minorHAnsi"/>
                <w:b w:val="0"/>
              </w:rPr>
              <w:t xml:space="preserve"> policy retrieval &amp; evaluation cycle can take few minutes</w:t>
            </w:r>
          </w:p>
        </w:tc>
      </w:tr>
      <w:tr w:rsidR="007940C0" w:rsidRPr="00143499" w14:paraId="6135B84E" w14:textId="77777777" w:rsidTr="007940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8BF6294" w14:textId="77777777" w:rsidR="007940C0" w:rsidRPr="00143499" w:rsidRDefault="007940C0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Click Start, Microsoft System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  <w:r w:rsidRPr="00143499">
              <w:rPr>
                <w:rFonts w:cstheme="minorHAnsi"/>
                <w:b w:val="0"/>
              </w:rPr>
              <w:t xml:space="preserve">, Configuration Manager and click Software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</w:p>
        </w:tc>
      </w:tr>
      <w:tr w:rsidR="007940C0" w:rsidRPr="00143499" w14:paraId="6041F32F" w14:textId="77777777" w:rsidTr="007940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4EC81F1" w14:textId="099798DF" w:rsidR="007940C0" w:rsidRPr="00143499" w:rsidRDefault="007940C0" w:rsidP="007940C0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Available Software, for </w:t>
            </w:r>
            <w:proofErr w:type="gramStart"/>
            <w:r w:rsidRPr="00143499">
              <w:rPr>
                <w:rFonts w:cstheme="minorHAnsi"/>
                <w:b w:val="0"/>
              </w:rPr>
              <w:t>a short period</w:t>
            </w:r>
            <w:proofErr w:type="gramEnd"/>
            <w:r w:rsidRPr="00143499">
              <w:rPr>
                <w:rFonts w:cstheme="minorHAnsi"/>
                <w:b w:val="0"/>
              </w:rPr>
              <w:t xml:space="preserve"> you should se</w:t>
            </w:r>
            <w:r w:rsidR="00A64EC4" w:rsidRPr="00143499">
              <w:rPr>
                <w:rFonts w:cstheme="minorHAnsi"/>
                <w:b w:val="0"/>
              </w:rPr>
              <w:t>e both Firefox 40 and Firefox 49</w:t>
            </w:r>
            <w:r w:rsidRPr="00143499">
              <w:rPr>
                <w:rFonts w:cstheme="minorHAnsi"/>
                <w:b w:val="0"/>
              </w:rPr>
              <w:t xml:space="preserve"> available. Short after you should see the Installation of Firefox 4</w:t>
            </w:r>
            <w:r w:rsidR="00A64EC4" w:rsidRPr="00143499">
              <w:rPr>
                <w:rFonts w:cstheme="minorHAnsi"/>
                <w:b w:val="0"/>
              </w:rPr>
              <w:t>9</w:t>
            </w:r>
            <w:r w:rsidRPr="00143499">
              <w:rPr>
                <w:rFonts w:cstheme="minorHAnsi"/>
                <w:b w:val="0"/>
              </w:rPr>
              <w:t xml:space="preserve"> start</w:t>
            </w:r>
          </w:p>
        </w:tc>
      </w:tr>
      <w:tr w:rsidR="007940C0" w:rsidRPr="00143499" w14:paraId="78FA2473" w14:textId="77777777" w:rsidTr="007940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D1B3CD8" w14:textId="670F1B9C" w:rsidR="004C7C45" w:rsidRPr="00143499" w:rsidRDefault="007940C0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If needed, click Installation Status tab to follow the installation process. Repeat the process on WKS0002 and WKS0004</w:t>
            </w:r>
          </w:p>
        </w:tc>
      </w:tr>
    </w:tbl>
    <w:p w14:paraId="5636FDBC" w14:textId="77777777" w:rsidR="00175D0D" w:rsidRPr="00143499" w:rsidRDefault="00175D0D" w:rsidP="00175D0D">
      <w:pPr>
        <w:pStyle w:val="NoSpacing"/>
      </w:pPr>
      <w:bookmarkStart w:id="65" w:name="_Toc357763061"/>
      <w:bookmarkStart w:id="66" w:name="_Toc411152125"/>
    </w:p>
    <w:p w14:paraId="16B0F715" w14:textId="77777777" w:rsidR="00175D0D" w:rsidRPr="00143499" w:rsidRDefault="00175D0D" w:rsidP="00175D0D">
      <w:r w:rsidRPr="00143499">
        <w:t xml:space="preserve">This can also be achieved via PowerShell using the commands </w:t>
      </w:r>
      <w:r>
        <w:t>below</w:t>
      </w:r>
      <w:r w:rsidRPr="00143499">
        <w:t>:</w:t>
      </w:r>
    </w:p>
    <w:p w14:paraId="62439012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lastRenderedPageBreak/>
        <w:t>$</w:t>
      </w:r>
      <w:proofErr w:type="spellStart"/>
      <w:r>
        <w:rPr>
          <w:noProof w:val="0"/>
        </w:rPr>
        <w:t>UserSID</w:t>
      </w:r>
      <w:proofErr w:type="spellEnd"/>
      <w:r>
        <w:rPr>
          <w:noProof w:val="0"/>
        </w:rPr>
        <w:t xml:space="preserve"> = ((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query "select * from win32_useraccount where name = '$($</w:t>
      </w:r>
      <w:proofErr w:type="spellStart"/>
      <w:r>
        <w:rPr>
          <w:noProof w:val="0"/>
        </w:rPr>
        <w:t>env:USERNAME</w:t>
      </w:r>
      <w:proofErr w:type="spellEnd"/>
      <w:r>
        <w:rPr>
          <w:noProof w:val="0"/>
        </w:rPr>
        <w:t>)' and domain='$($</w:t>
      </w:r>
      <w:proofErr w:type="spellStart"/>
      <w:r>
        <w:rPr>
          <w:noProof w:val="0"/>
        </w:rPr>
        <w:t>env:USERDOMAIN</w:t>
      </w:r>
      <w:proofErr w:type="spellEnd"/>
      <w:r>
        <w:rPr>
          <w:noProof w:val="0"/>
        </w:rPr>
        <w:t>)'").SID).replace('-','_')</w:t>
      </w:r>
    </w:p>
    <w:p w14:paraId="54FAE512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$sched = ([wmi]"root\ccm\Policy\$UserSID\ActualConfig:CCM_Scheduler_ScheduledMessage.ScheduledMessageID='{00000000-0000-0000-0000-000000000026}'");</w:t>
      </w:r>
    </w:p>
    <w:p w14:paraId="3832B7E9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Triggers</w:t>
      </w:r>
      <w:proofErr w:type="spellEnd"/>
      <w:r>
        <w:rPr>
          <w:noProof w:val="0"/>
        </w:rPr>
        <w:t xml:space="preserve"> = @('</w:t>
      </w:r>
      <w:proofErr w:type="spellStart"/>
      <w:r>
        <w:rPr>
          <w:noProof w:val="0"/>
        </w:rPr>
        <w:t>SimpleInterval;Minutes</w:t>
      </w:r>
      <w:proofErr w:type="spellEnd"/>
      <w:r>
        <w:rPr>
          <w:noProof w:val="0"/>
        </w:rPr>
        <w:t>=1;MaxRandomDelayMinutes=0');</w:t>
      </w:r>
    </w:p>
    <w:p w14:paraId="0CC62D5B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Put</w:t>
      </w:r>
      <w:proofErr w:type="spellEnd"/>
      <w:r>
        <w:rPr>
          <w:noProof w:val="0"/>
        </w:rPr>
        <w:t>()</w:t>
      </w:r>
    </w:p>
    <w:p w14:paraId="29C6A904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start-sleep 10</w:t>
      </w:r>
    </w:p>
    <w:p w14:paraId="454ED7B1" w14:textId="77777777" w:rsidR="00CB5A69" w:rsidRDefault="00CB5A69" w:rsidP="00CB5A69">
      <w:pPr>
        <w:pStyle w:val="Code"/>
        <w:rPr>
          <w:noProof w:val="0"/>
        </w:rPr>
      </w:pPr>
    </w:p>
    <w:p w14:paraId="7CB587F3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$sched = ([wmi]"root\ccm\Policy\$UserSID\ActualConfig:CCM_Scheduler_ScheduledMessage.ScheduledMessageID='{00000000-0000-0000-0000-000000000027}'");</w:t>
      </w:r>
    </w:p>
    <w:p w14:paraId="5B2D6FA2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Triggers</w:t>
      </w:r>
      <w:proofErr w:type="spellEnd"/>
      <w:r>
        <w:rPr>
          <w:noProof w:val="0"/>
        </w:rPr>
        <w:t xml:space="preserve"> = @('</w:t>
      </w:r>
      <w:proofErr w:type="spellStart"/>
      <w:r>
        <w:rPr>
          <w:noProof w:val="0"/>
        </w:rPr>
        <w:t>SimpleInterval;Minutes</w:t>
      </w:r>
      <w:proofErr w:type="spellEnd"/>
      <w:r>
        <w:rPr>
          <w:noProof w:val="0"/>
        </w:rPr>
        <w:t>=1;MaxRandomDelayMinutes=0');</w:t>
      </w:r>
    </w:p>
    <w:p w14:paraId="79208B84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Put</w:t>
      </w:r>
      <w:proofErr w:type="spellEnd"/>
      <w:r>
        <w:rPr>
          <w:noProof w:val="0"/>
        </w:rPr>
        <w:t>()</w:t>
      </w:r>
    </w:p>
    <w:p w14:paraId="709535D8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273F9914" w14:textId="77777777" w:rsidR="00CB5A69" w:rsidRDefault="00CB5A69" w:rsidP="00CB5A69">
      <w:pPr>
        <w:pStyle w:val="Code"/>
        <w:rPr>
          <w:noProof w:val="0"/>
        </w:rPr>
      </w:pPr>
    </w:p>
    <w:p w14:paraId="4DE0669C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Firefox 49"</w:t>
      </w:r>
    </w:p>
    <w:p w14:paraId="34CD606A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 xml:space="preserve">$app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'root\CCM\</w:t>
      </w:r>
      <w:proofErr w:type="spellStart"/>
      <w:r>
        <w:rPr>
          <w:noProof w:val="0"/>
        </w:rPr>
        <w:t>ClientSDK</w:t>
      </w:r>
      <w:proofErr w:type="spellEnd"/>
      <w:r>
        <w:rPr>
          <w:noProof w:val="0"/>
        </w:rPr>
        <w:t>' -Class '</w:t>
      </w:r>
      <w:proofErr w:type="spellStart"/>
      <w:r>
        <w:rPr>
          <w:noProof w:val="0"/>
        </w:rPr>
        <w:t>CCM_Application</w:t>
      </w:r>
      <w:proofErr w:type="spellEnd"/>
      <w:r>
        <w:rPr>
          <w:noProof w:val="0"/>
        </w:rPr>
        <w:t>' | Where-Object { ($_.Name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$(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)") -and ($_.</w:t>
      </w:r>
      <w:proofErr w:type="spellStart"/>
      <w:r>
        <w:rPr>
          <w:noProof w:val="0"/>
        </w:rPr>
        <w:t>InstallStat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</w:t>
      </w:r>
      <w:proofErr w:type="spellStart"/>
      <w:r>
        <w:rPr>
          <w:noProof w:val="0"/>
        </w:rPr>
        <w:t>NotInstalled</w:t>
      </w:r>
      <w:proofErr w:type="spellEnd"/>
      <w:r>
        <w:rPr>
          <w:noProof w:val="0"/>
        </w:rPr>
        <w:t>") -and ($_.</w:t>
      </w:r>
      <w:proofErr w:type="spellStart"/>
      <w:r>
        <w:rPr>
          <w:noProof w:val="0"/>
        </w:rPr>
        <w:t>AllowedActions</w:t>
      </w:r>
      <w:proofErr w:type="spellEnd"/>
      <w:r>
        <w:rPr>
          <w:noProof w:val="0"/>
        </w:rPr>
        <w:t xml:space="preserve"> -contains "Install")}</w:t>
      </w:r>
    </w:p>
    <w:p w14:paraId="45F89202" w14:textId="77777777" w:rsidR="00CB5A69" w:rsidRDefault="00CB5A69" w:rsidP="00CB5A69">
      <w:pPr>
        <w:pStyle w:val="Code"/>
        <w:rPr>
          <w:noProof w:val="0"/>
        </w:rPr>
      </w:pPr>
    </w:p>
    <w:p w14:paraId="6C0625D9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[int]$code = Invoke-</w:t>
      </w:r>
      <w:proofErr w:type="spellStart"/>
      <w:r>
        <w:rPr>
          <w:noProof w:val="0"/>
        </w:rPr>
        <w:t>WmiMethod</w:t>
      </w:r>
      <w:proofErr w:type="spellEnd"/>
      <w:r>
        <w:rPr>
          <w:noProof w:val="0"/>
        </w:rPr>
        <w:t xml:space="preserve"> -Namespace 'root\CCM\</w:t>
      </w:r>
      <w:proofErr w:type="spellStart"/>
      <w:r>
        <w:rPr>
          <w:noProof w:val="0"/>
        </w:rPr>
        <w:t>ClientSDK</w:t>
      </w:r>
      <w:proofErr w:type="spellEnd"/>
      <w:r>
        <w:rPr>
          <w:noProof w:val="0"/>
        </w:rPr>
        <w:t>' -Class '</w:t>
      </w:r>
      <w:proofErr w:type="spellStart"/>
      <w:r>
        <w:rPr>
          <w:noProof w:val="0"/>
        </w:rPr>
        <w:t>CCM_Application</w:t>
      </w:r>
      <w:proofErr w:type="spellEnd"/>
      <w:r>
        <w:rPr>
          <w:noProof w:val="0"/>
        </w:rPr>
        <w:t>' -Name Install -</w:t>
      </w:r>
      <w:proofErr w:type="spellStart"/>
      <w:r>
        <w:rPr>
          <w:noProof w:val="0"/>
        </w:rPr>
        <w:t>ArgumentList</w:t>
      </w:r>
      <w:proofErr w:type="spellEnd"/>
      <w:r>
        <w:rPr>
          <w:noProof w:val="0"/>
        </w:rPr>
        <w:t xml:space="preserve"> @(0, $</w:t>
      </w:r>
      <w:proofErr w:type="spellStart"/>
      <w:r>
        <w:rPr>
          <w:noProof w:val="0"/>
        </w:rPr>
        <w:t>app.Id</w:t>
      </w:r>
      <w:proofErr w:type="spellEnd"/>
      <w:r>
        <w:rPr>
          <w:noProof w:val="0"/>
        </w:rPr>
        <w:t>, $</w:t>
      </w:r>
      <w:proofErr w:type="spellStart"/>
      <w:r>
        <w:rPr>
          <w:noProof w:val="0"/>
        </w:rPr>
        <w:t>app.IsMachineTarget</w:t>
      </w:r>
      <w:proofErr w:type="spellEnd"/>
      <w:r>
        <w:rPr>
          <w:noProof w:val="0"/>
        </w:rPr>
        <w:t>, $false, 'High', $</w:t>
      </w:r>
      <w:proofErr w:type="spellStart"/>
      <w:r>
        <w:rPr>
          <w:noProof w:val="0"/>
        </w:rPr>
        <w:t>app.Revision</w:t>
      </w:r>
      <w:proofErr w:type="spellEnd"/>
      <w:r>
        <w:rPr>
          <w:noProof w:val="0"/>
        </w:rPr>
        <w:t>) | select -</w:t>
      </w:r>
      <w:proofErr w:type="spellStart"/>
      <w:r>
        <w:rPr>
          <w:noProof w:val="0"/>
        </w:rPr>
        <w:t>ExpandProperty</w:t>
      </w:r>
      <w:proofErr w:type="spellEnd"/>
      <w:r>
        <w:rPr>
          <w:noProof w:val="0"/>
        </w:rPr>
        <w:t xml:space="preserve"> </w:t>
      </w:r>
      <w:proofErr w:type="spellStart"/>
      <w:r>
        <w:rPr>
          <w:noProof w:val="0"/>
        </w:rPr>
        <w:t>ReturnValue</w:t>
      </w:r>
      <w:proofErr w:type="spellEnd"/>
    </w:p>
    <w:p w14:paraId="42E6EED7" w14:textId="77777777" w:rsidR="00CB5A69" w:rsidRDefault="00CB5A69" w:rsidP="00CB5A69">
      <w:pPr>
        <w:pStyle w:val="Code"/>
        <w:rPr>
          <w:noProof w:val="0"/>
        </w:rPr>
      </w:pPr>
    </w:p>
    <w:p w14:paraId="3065956F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if ($code -ne 0) {</w:t>
      </w:r>
    </w:p>
    <w:p w14:paraId="4422894F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 xml:space="preserve">    throw "Error invoking Installation of '$($</w:t>
      </w:r>
      <w:proofErr w:type="spellStart"/>
      <w:r>
        <w:rPr>
          <w:noProof w:val="0"/>
        </w:rPr>
        <w:t>app.Name</w:t>
      </w:r>
      <w:proofErr w:type="spellEnd"/>
      <w:r>
        <w:rPr>
          <w:noProof w:val="0"/>
        </w:rPr>
        <w:t>)' ($code)."</w:t>
      </w:r>
    </w:p>
    <w:p w14:paraId="7BFA6833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} else {</w:t>
      </w:r>
    </w:p>
    <w:p w14:paraId="507C57D3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 xml:space="preserve">    "Successfully invoked Installation of '$($</w:t>
      </w:r>
      <w:proofErr w:type="spellStart"/>
      <w:r>
        <w:rPr>
          <w:noProof w:val="0"/>
        </w:rPr>
        <w:t>app.Name</w:t>
      </w:r>
      <w:proofErr w:type="spellEnd"/>
      <w:r>
        <w:rPr>
          <w:noProof w:val="0"/>
        </w:rPr>
        <w:t>)'."</w:t>
      </w:r>
    </w:p>
    <w:p w14:paraId="4D4217B0" w14:textId="77777777" w:rsidR="00CB5A69" w:rsidRDefault="00CB5A69" w:rsidP="00CB5A69">
      <w:pPr>
        <w:pStyle w:val="Code"/>
        <w:rPr>
          <w:noProof w:val="0"/>
        </w:rPr>
      </w:pPr>
      <w:r>
        <w:rPr>
          <w:noProof w:val="0"/>
        </w:rPr>
        <w:t>}</w:t>
      </w:r>
    </w:p>
    <w:p w14:paraId="57905C0E" w14:textId="0B08ECEB" w:rsidR="00A9409F" w:rsidRPr="00143499" w:rsidRDefault="00A9409F" w:rsidP="00230FC3">
      <w:pPr>
        <w:pStyle w:val="Outline2"/>
        <w:rPr>
          <w:noProof w:val="0"/>
        </w:rPr>
      </w:pPr>
      <w:bookmarkStart w:id="67" w:name="_Toc511288149"/>
      <w:r w:rsidRPr="00143499">
        <w:rPr>
          <w:noProof w:val="0"/>
        </w:rPr>
        <w:t xml:space="preserve">Creating </w:t>
      </w:r>
      <w:r w:rsidR="007B2589" w:rsidRPr="00143499">
        <w:rPr>
          <w:noProof w:val="0"/>
        </w:rPr>
        <w:t>a</w:t>
      </w:r>
      <w:r w:rsidRPr="00143499">
        <w:rPr>
          <w:noProof w:val="0"/>
        </w:rPr>
        <w:t xml:space="preserve"> Global Condition</w:t>
      </w:r>
      <w:bookmarkEnd w:id="65"/>
      <w:bookmarkEnd w:id="66"/>
      <w:bookmarkEnd w:id="67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23BC8E82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8287926" w14:textId="60E45504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73819C55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4CCE532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063FFB79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D8F1C5D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Global Conditions</w:t>
            </w:r>
          </w:p>
        </w:tc>
      </w:tr>
      <w:tr w:rsidR="003D580B" w:rsidRPr="00143499" w14:paraId="38A364DA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0E1FC93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Click Create Global Condition</w:t>
            </w:r>
          </w:p>
        </w:tc>
      </w:tr>
      <w:tr w:rsidR="003D580B" w:rsidRPr="00143499" w14:paraId="5580CBF1" w14:textId="77777777" w:rsidTr="00C11F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  <w:hideMark/>
          </w:tcPr>
          <w:p w14:paraId="1091A3A5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details about this global condition, use the following:</w:t>
            </w:r>
          </w:p>
          <w:p w14:paraId="3E3FBC18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Name: </w:t>
            </w:r>
            <w:bookmarkStart w:id="68" w:name="OLE_LINK291"/>
            <w:bookmarkStart w:id="69" w:name="OLE_LINK292"/>
            <w:r w:rsidRPr="00143499">
              <w:rPr>
                <w:rFonts w:cstheme="minorHAnsi"/>
                <w:b w:val="0"/>
              </w:rPr>
              <w:t>Computer Model</w:t>
            </w:r>
            <w:bookmarkEnd w:id="68"/>
            <w:bookmarkEnd w:id="69"/>
          </w:p>
          <w:p w14:paraId="2E1FC5AD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Device Type: Windows</w:t>
            </w:r>
          </w:p>
          <w:p w14:paraId="13EF5957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ondition type: Setting</w:t>
            </w:r>
          </w:p>
          <w:p w14:paraId="604309C3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Setting type: WQL Query</w:t>
            </w:r>
          </w:p>
          <w:p w14:paraId="06DA6FA9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Data Type: String</w:t>
            </w:r>
          </w:p>
          <w:p w14:paraId="04FA5681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Namespace: root\cimv2</w:t>
            </w:r>
          </w:p>
          <w:p w14:paraId="12D53782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Class: </w:t>
            </w:r>
            <w:bookmarkStart w:id="70" w:name="OLE_LINK293"/>
            <w:bookmarkStart w:id="71" w:name="OLE_LINK294"/>
            <w:r w:rsidRPr="00143499">
              <w:rPr>
                <w:rFonts w:cstheme="minorHAnsi"/>
                <w:b w:val="0"/>
              </w:rPr>
              <w:t>Win32_ComputerSystem</w:t>
            </w:r>
            <w:bookmarkEnd w:id="70"/>
            <w:bookmarkEnd w:id="71"/>
          </w:p>
          <w:p w14:paraId="18BF22E3" w14:textId="77777777" w:rsidR="003D580B" w:rsidRPr="00143499" w:rsidRDefault="003D580B" w:rsidP="00363B73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Property: Model</w:t>
            </w:r>
          </w:p>
          <w:p w14:paraId="77AA1BD4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53FA8B27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Ok</w:t>
            </w:r>
            <w:bookmarkStart w:id="72" w:name="_GoBack"/>
            <w:bookmarkEnd w:id="72"/>
          </w:p>
          <w:p w14:paraId="4DB929D0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5385F7D0" w14:textId="7DBAF27A" w:rsidR="003D580B" w:rsidRPr="00143499" w:rsidRDefault="003D580B" w:rsidP="004C7C45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lastRenderedPageBreak/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Be sure that you typed the information correctly as</w:t>
            </w:r>
            <w:r w:rsidR="00134214" w:rsidRPr="00143499">
              <w:rPr>
                <w:rFonts w:cstheme="minorHAnsi"/>
                <w:b w:val="0"/>
              </w:rPr>
              <w:t xml:space="preserve">, </w:t>
            </w:r>
            <w:r w:rsidR="004C7C45" w:rsidRPr="00143499">
              <w:rPr>
                <w:rFonts w:cstheme="minorHAnsi"/>
                <w:b w:val="0"/>
              </w:rPr>
              <w:t xml:space="preserve">once </w:t>
            </w:r>
            <w:r w:rsidR="00134214" w:rsidRPr="00143499">
              <w:rPr>
                <w:rFonts w:cstheme="minorHAnsi"/>
                <w:b w:val="0"/>
              </w:rPr>
              <w:t>it is used, it cannot be changed</w:t>
            </w:r>
          </w:p>
        </w:tc>
      </w:tr>
    </w:tbl>
    <w:p w14:paraId="4AB86236" w14:textId="77777777" w:rsidR="00BF1201" w:rsidRPr="00143499" w:rsidRDefault="00BF1201" w:rsidP="00BF1201">
      <w:pPr>
        <w:pStyle w:val="NoSpacing"/>
      </w:pPr>
      <w:bookmarkStart w:id="73" w:name="_Toc357763062"/>
      <w:bookmarkStart w:id="74" w:name="_Toc411152126"/>
    </w:p>
    <w:p w14:paraId="1E9C9D97" w14:textId="3001D804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7F6CB362" w14:textId="2DD4CDB6" w:rsidR="00BF1201" w:rsidRPr="00143499" w:rsidRDefault="00CB5A69" w:rsidP="00BF1201">
      <w:pPr>
        <w:pStyle w:val="Code"/>
        <w:rPr>
          <w:noProof w:val="0"/>
        </w:rPr>
      </w:pPr>
      <w:bookmarkStart w:id="75" w:name="OLE_LINK439"/>
      <w:r w:rsidRPr="00CB5A69">
        <w:rPr>
          <w:noProof w:val="0"/>
        </w:rPr>
        <w:t>New-</w:t>
      </w:r>
      <w:proofErr w:type="spellStart"/>
      <w:r w:rsidRPr="00CB5A69">
        <w:rPr>
          <w:noProof w:val="0"/>
        </w:rPr>
        <w:t>CMGlobalCondition</w:t>
      </w:r>
      <w:proofErr w:type="spellEnd"/>
      <w:r w:rsidRPr="00CB5A69">
        <w:rPr>
          <w:noProof w:val="0"/>
        </w:rPr>
        <w:t xml:space="preserve"> -Class "Win32_ComputerSystem" -</w:t>
      </w:r>
      <w:proofErr w:type="spellStart"/>
      <w:r w:rsidRPr="00CB5A69">
        <w:rPr>
          <w:noProof w:val="0"/>
        </w:rPr>
        <w:t>DataType</w:t>
      </w:r>
      <w:proofErr w:type="spellEnd"/>
      <w:r w:rsidRPr="00CB5A69">
        <w:rPr>
          <w:noProof w:val="0"/>
        </w:rPr>
        <w:t xml:space="preserve"> "String" -</w:t>
      </w:r>
      <w:proofErr w:type="spellStart"/>
      <w:r w:rsidRPr="00CB5A69">
        <w:rPr>
          <w:noProof w:val="0"/>
        </w:rPr>
        <w:t>DeviceType</w:t>
      </w:r>
      <w:proofErr w:type="spellEnd"/>
      <w:r w:rsidRPr="00CB5A69">
        <w:rPr>
          <w:noProof w:val="0"/>
        </w:rPr>
        <w:t xml:space="preserve"> "Windows" -Name "Computer Model" -Property "Model" -Namespace "root\cimv2"</w:t>
      </w:r>
    </w:p>
    <w:p w14:paraId="7CCEB4D6" w14:textId="0136BDEB" w:rsidR="00A9409F" w:rsidRPr="00143499" w:rsidRDefault="00A9409F" w:rsidP="00230FC3">
      <w:pPr>
        <w:pStyle w:val="Outline2"/>
        <w:rPr>
          <w:noProof w:val="0"/>
        </w:rPr>
      </w:pPr>
      <w:bookmarkStart w:id="76" w:name="_Toc511288150"/>
      <w:bookmarkEnd w:id="75"/>
      <w:r w:rsidRPr="00143499">
        <w:rPr>
          <w:noProof w:val="0"/>
        </w:rPr>
        <w:t>Using a Custom Global Condition</w:t>
      </w:r>
      <w:bookmarkEnd w:id="73"/>
      <w:bookmarkEnd w:id="74"/>
      <w:bookmarkEnd w:id="7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0D65B7C6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0FC62C4" w14:textId="5C9AC337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6B99E901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7ACCF4F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04F8035F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82E5822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s Management and click Applications</w:t>
            </w:r>
          </w:p>
        </w:tc>
      </w:tr>
      <w:tr w:rsidR="003D580B" w:rsidRPr="00143499" w14:paraId="5901EAED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B6190EF" w14:textId="3DFC0A42" w:rsidR="003D580B" w:rsidRPr="00143499" w:rsidRDefault="003D580B" w:rsidP="00FA7432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the Java</w:t>
            </w:r>
            <w:r w:rsidR="00FA7432" w:rsidRPr="00143499">
              <w:rPr>
                <w:rFonts w:cstheme="minorHAnsi"/>
                <w:b w:val="0"/>
              </w:rPr>
              <w:t xml:space="preserve">8 </w:t>
            </w:r>
            <w:r w:rsidRPr="00143499">
              <w:rPr>
                <w:rFonts w:cstheme="minorHAnsi"/>
                <w:b w:val="0"/>
              </w:rPr>
              <w:t>and click Deployment Types tab at the bottom of the console</w:t>
            </w:r>
          </w:p>
        </w:tc>
      </w:tr>
      <w:tr w:rsidR="003D580B" w:rsidRPr="00143499" w14:paraId="33FDE248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DEEFA1C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Select the Deployment Type and click Properties</w:t>
            </w:r>
          </w:p>
        </w:tc>
      </w:tr>
      <w:tr w:rsidR="003D580B" w:rsidRPr="00143499" w14:paraId="272DEF58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63B9773" w14:textId="11483274" w:rsidR="003D580B" w:rsidRPr="00143499" w:rsidRDefault="003D580B" w:rsidP="00FA7432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="00A33FCA" w:rsidRPr="00143499">
              <w:rPr>
                <w:rFonts w:cstheme="minorHAnsi"/>
                <w:b w:val="0"/>
              </w:rPr>
              <w:t xml:space="preserve"> Under Java8 for Windows 10</w:t>
            </w:r>
            <w:r w:rsidR="00FA7432" w:rsidRPr="00143499">
              <w:rPr>
                <w:rFonts w:cstheme="minorHAnsi"/>
                <w:b w:val="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Properties, change to Requirements tab and click Add</w:t>
            </w:r>
          </w:p>
        </w:tc>
      </w:tr>
      <w:tr w:rsidR="003D580B" w:rsidRPr="00143499" w14:paraId="6B651268" w14:textId="77777777" w:rsidTr="00FA74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E5E31BA" w14:textId="0D1C2A98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FA7432" w:rsidRPr="00143499">
              <w:rPr>
                <w:rFonts w:cstheme="minorHAnsi"/>
              </w:rPr>
              <w:t>6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Under Create Requirement, </w:t>
            </w:r>
            <w:r w:rsidR="00FA7432" w:rsidRPr="00143499">
              <w:rPr>
                <w:rFonts w:cstheme="minorHAnsi"/>
                <w:b w:val="0"/>
              </w:rPr>
              <w:t xml:space="preserve">create a new requirement with the </w:t>
            </w:r>
            <w:r w:rsidRPr="00143499">
              <w:rPr>
                <w:rFonts w:cstheme="minorHAnsi"/>
                <w:b w:val="0"/>
              </w:rPr>
              <w:t>following information:</w:t>
            </w:r>
          </w:p>
          <w:p w14:paraId="0EA6988C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ategory: Custom</w:t>
            </w:r>
          </w:p>
          <w:p w14:paraId="2836DC85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ondition: Computer Model</w:t>
            </w:r>
          </w:p>
          <w:p w14:paraId="5BB6B3DB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Rule Type: Value</w:t>
            </w:r>
          </w:p>
          <w:p w14:paraId="0B1EB4B9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Operator: Equals</w:t>
            </w:r>
          </w:p>
          <w:p w14:paraId="3407E0B8" w14:textId="77777777" w:rsidR="003D580B" w:rsidRPr="00143499" w:rsidRDefault="003D580B" w:rsidP="00363B73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 xml:space="preserve">Value: </w:t>
            </w:r>
            <w:bookmarkStart w:id="77" w:name="OLE_LINK295"/>
            <w:bookmarkStart w:id="78" w:name="OLE_LINK296"/>
            <w:bookmarkStart w:id="79" w:name="OLE_LINK440"/>
            <w:bookmarkStart w:id="80" w:name="OLE_LINK523"/>
            <w:r w:rsidRPr="00143499">
              <w:rPr>
                <w:rFonts w:cstheme="minorHAnsi"/>
                <w:b w:val="0"/>
              </w:rPr>
              <w:t>SVD11225CYB</w:t>
            </w:r>
            <w:bookmarkEnd w:id="77"/>
            <w:bookmarkEnd w:id="78"/>
            <w:bookmarkEnd w:id="79"/>
            <w:bookmarkEnd w:id="80"/>
          </w:p>
          <w:p w14:paraId="2D44BF92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41761DE1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b w:val="0"/>
              </w:rPr>
              <w:t>Click Ok Twice</w:t>
            </w:r>
          </w:p>
        </w:tc>
      </w:tr>
    </w:tbl>
    <w:p w14:paraId="1F801F89" w14:textId="106C8A9B" w:rsidR="00A9409F" w:rsidRPr="00143499" w:rsidRDefault="00A9409F" w:rsidP="00230FC3">
      <w:pPr>
        <w:pStyle w:val="Outline2"/>
        <w:rPr>
          <w:noProof w:val="0"/>
        </w:rPr>
      </w:pPr>
      <w:bookmarkStart w:id="81" w:name="_Toc357763063"/>
      <w:bookmarkStart w:id="82" w:name="_Toc411152127"/>
      <w:bookmarkStart w:id="83" w:name="_Toc511288151"/>
      <w:r w:rsidRPr="00143499">
        <w:rPr>
          <w:noProof w:val="0"/>
        </w:rPr>
        <w:t>Deploying an Approval Required Application</w:t>
      </w:r>
      <w:bookmarkEnd w:id="81"/>
      <w:bookmarkEnd w:id="82"/>
      <w:bookmarkEnd w:id="83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5C6B1A42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1469913" w14:textId="67EB22DF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2BF9E73C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DD4136B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2C9957E0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0D453A2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s Management and click Applications</w:t>
            </w:r>
          </w:p>
        </w:tc>
      </w:tr>
      <w:tr w:rsidR="003D580B" w:rsidRPr="00143499" w14:paraId="373B360B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97FCF28" w14:textId="4F348E72" w:rsidR="003D580B" w:rsidRPr="00143499" w:rsidRDefault="003D580B" w:rsidP="00FA7432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Java</w:t>
            </w:r>
            <w:r w:rsidR="00FA7432" w:rsidRPr="00143499">
              <w:rPr>
                <w:rFonts w:cstheme="minorHAnsi"/>
                <w:b w:val="0"/>
              </w:rPr>
              <w:t xml:space="preserve">8 </w:t>
            </w:r>
            <w:r w:rsidRPr="00143499">
              <w:rPr>
                <w:rFonts w:cstheme="minorHAnsi"/>
                <w:b w:val="0"/>
              </w:rPr>
              <w:t>and click Deploy</w:t>
            </w:r>
          </w:p>
        </w:tc>
      </w:tr>
      <w:tr w:rsidR="003D580B" w:rsidRPr="00143499" w14:paraId="6DA210C4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AF00DE1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general information for this deployment, click Browse (Collection) and select the Collection you want to deploy. Click Next</w:t>
            </w:r>
          </w:p>
          <w:p w14:paraId="56513B24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0556CA78" w14:textId="48EF921D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You can deploy to a Device as well as Users. In this </w:t>
            </w:r>
            <w:r w:rsidR="00670EA3" w:rsidRPr="00143499">
              <w:rPr>
                <w:rFonts w:cstheme="minorHAnsi"/>
                <w:b w:val="0"/>
              </w:rPr>
              <w:t>example,</w:t>
            </w:r>
            <w:r w:rsidRPr="00143499">
              <w:rPr>
                <w:rFonts w:cstheme="minorHAnsi"/>
                <w:b w:val="0"/>
              </w:rPr>
              <w:t xml:space="preserve"> we are using Users </w:t>
            </w:r>
            <w:r w:rsidR="001A1629">
              <w:rPr>
                <w:rFonts w:cstheme="minorHAnsi"/>
                <w:b w:val="0"/>
              </w:rPr>
              <w:t xml:space="preserve">OU </w:t>
            </w:r>
            <w:r w:rsidRPr="00143499">
              <w:rPr>
                <w:rFonts w:cstheme="minorHAnsi"/>
                <w:b w:val="0"/>
              </w:rPr>
              <w:t>collection</w:t>
            </w:r>
          </w:p>
        </w:tc>
      </w:tr>
      <w:tr w:rsidR="003D580B" w:rsidRPr="00143499" w14:paraId="57639B29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073D948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Specify the content destination, click Next</w:t>
            </w:r>
          </w:p>
        </w:tc>
      </w:tr>
      <w:tr w:rsidR="003D580B" w:rsidRPr="00143499" w14:paraId="544A4F94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3C76A6A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specify settings to control how this software is deployed, select Require administrator approval if users request this application and click Next</w:t>
            </w:r>
          </w:p>
        </w:tc>
      </w:tr>
      <w:tr w:rsidR="003D580B" w:rsidRPr="00143499" w14:paraId="1E9D2978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13F25E1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Specify the schedule for this deployment, click Next</w:t>
            </w:r>
          </w:p>
        </w:tc>
      </w:tr>
      <w:tr w:rsidR="003D580B" w:rsidRPr="00143499" w14:paraId="1A029EAD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BC75B34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.</w:t>
            </w:r>
            <w:r w:rsidRPr="00143499">
              <w:rPr>
                <w:rFonts w:cstheme="minorHAnsi"/>
                <w:b w:val="0"/>
              </w:rPr>
              <w:t xml:space="preserve"> Under Specify the user experience for the installation of this software on the selected devices, click Next</w:t>
            </w:r>
          </w:p>
        </w:tc>
      </w:tr>
      <w:tr w:rsidR="003D580B" w:rsidRPr="00143499" w14:paraId="20C503FF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9B71C4A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.</w:t>
            </w:r>
            <w:r w:rsidRPr="00143499">
              <w:rPr>
                <w:rFonts w:cstheme="minorHAnsi"/>
                <w:b w:val="0"/>
              </w:rPr>
              <w:t xml:space="preserve"> Under specify Configuration Manager and Operations Manager alert options, click Next</w:t>
            </w:r>
          </w:p>
        </w:tc>
      </w:tr>
      <w:tr w:rsidR="003D580B" w:rsidRPr="00143499" w14:paraId="12534747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FE0E8E4" w14:textId="1178CE04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0.</w:t>
            </w:r>
            <w:r w:rsidRPr="00143499">
              <w:rPr>
                <w:rFonts w:cstheme="minorHAnsi"/>
                <w:b w:val="0"/>
              </w:rPr>
              <w:t xml:space="preserve"> Under Confirm </w:t>
            </w:r>
            <w:r w:rsidR="00EC25F3" w:rsidRPr="00143499">
              <w:rPr>
                <w:rFonts w:cstheme="minorHAnsi"/>
                <w:b w:val="0"/>
              </w:rPr>
              <w:t xml:space="preserve">the </w:t>
            </w:r>
            <w:r w:rsidRPr="00143499">
              <w:rPr>
                <w:rFonts w:cstheme="minorHAnsi"/>
                <w:b w:val="0"/>
              </w:rPr>
              <w:t>settings for this new deployment click Next</w:t>
            </w:r>
          </w:p>
        </w:tc>
      </w:tr>
      <w:tr w:rsidR="003D580B" w:rsidRPr="00143499" w14:paraId="1F4169D4" w14:textId="77777777" w:rsidTr="00C1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</w:tcPr>
          <w:p w14:paraId="2B3EB20D" w14:textId="4F5A5763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.</w:t>
            </w:r>
            <w:r w:rsidRPr="00143499">
              <w:rPr>
                <w:rFonts w:cstheme="minorHAnsi"/>
                <w:b w:val="0"/>
              </w:rPr>
              <w:t xml:space="preserve"> Under </w:t>
            </w:r>
            <w:r w:rsidR="00EC25F3" w:rsidRPr="00143499">
              <w:rPr>
                <w:rFonts w:cstheme="minorHAnsi"/>
                <w:b w:val="0"/>
              </w:rPr>
              <w:t>Completion</w:t>
            </w:r>
            <w:r w:rsidRPr="00143499">
              <w:rPr>
                <w:rFonts w:cstheme="minorHAnsi"/>
                <w:b w:val="0"/>
              </w:rPr>
              <w:t>, click Close</w:t>
            </w:r>
          </w:p>
        </w:tc>
      </w:tr>
    </w:tbl>
    <w:p w14:paraId="461A0599" w14:textId="77777777" w:rsidR="00337D6C" w:rsidRPr="00143499" w:rsidRDefault="00337D6C" w:rsidP="00BF1201">
      <w:pPr>
        <w:pStyle w:val="NoSpacing"/>
      </w:pPr>
      <w:bookmarkStart w:id="84" w:name="_Toc357763064"/>
      <w:bookmarkStart w:id="85" w:name="_Toc411152128"/>
    </w:p>
    <w:p w14:paraId="68DCD588" w14:textId="49DCF8DC" w:rsidR="00BF1201" w:rsidRPr="00143499" w:rsidRDefault="00BF1201" w:rsidP="00BF1201">
      <w:r w:rsidRPr="00143499">
        <w:lastRenderedPageBreak/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3346383E" w14:textId="78646325" w:rsidR="00BF1201" w:rsidRPr="00143499" w:rsidRDefault="00882733" w:rsidP="00BF1201">
      <w:pPr>
        <w:pStyle w:val="Code"/>
        <w:rPr>
          <w:noProof w:val="0"/>
        </w:rPr>
      </w:pPr>
      <w:bookmarkStart w:id="86" w:name="OLE_LINK441"/>
      <w:r w:rsidRPr="00882733">
        <w:rPr>
          <w:noProof w:val="0"/>
        </w:rPr>
        <w:t>New-</w:t>
      </w:r>
      <w:proofErr w:type="spellStart"/>
      <w:r w:rsidRPr="00882733">
        <w:rPr>
          <w:noProof w:val="0"/>
        </w:rPr>
        <w:t>CMApplicationDeployment</w:t>
      </w:r>
      <w:proofErr w:type="spellEnd"/>
      <w:r w:rsidRPr="00882733">
        <w:rPr>
          <w:noProof w:val="0"/>
        </w:rPr>
        <w:t xml:space="preserve"> -</w:t>
      </w:r>
      <w:proofErr w:type="spellStart"/>
      <w:r w:rsidRPr="00882733">
        <w:rPr>
          <w:noProof w:val="0"/>
        </w:rPr>
        <w:t>CollectionName</w:t>
      </w:r>
      <w:proofErr w:type="spellEnd"/>
      <w:r w:rsidRPr="00882733">
        <w:rPr>
          <w:noProof w:val="0"/>
        </w:rPr>
        <w:t xml:space="preserve"> "Users OU" -Name "Java8" -</w:t>
      </w:r>
      <w:proofErr w:type="spellStart"/>
      <w:r w:rsidRPr="00882733">
        <w:rPr>
          <w:noProof w:val="0"/>
        </w:rPr>
        <w:t>ApprovalRequired</w:t>
      </w:r>
      <w:proofErr w:type="spellEnd"/>
      <w:r w:rsidRPr="00882733">
        <w:rPr>
          <w:noProof w:val="0"/>
        </w:rPr>
        <w:t xml:space="preserve"> $true</w:t>
      </w:r>
    </w:p>
    <w:p w14:paraId="5F17C9F1" w14:textId="2E16AD8E" w:rsidR="00A9409F" w:rsidRPr="00143499" w:rsidRDefault="00A9409F" w:rsidP="00230FC3">
      <w:pPr>
        <w:pStyle w:val="Outline2"/>
        <w:rPr>
          <w:noProof w:val="0"/>
        </w:rPr>
      </w:pPr>
      <w:bookmarkStart w:id="87" w:name="_Toc511288152"/>
      <w:bookmarkEnd w:id="86"/>
      <w:r w:rsidRPr="00143499">
        <w:rPr>
          <w:noProof w:val="0"/>
        </w:rPr>
        <w:t>Requesting application</w:t>
      </w:r>
      <w:bookmarkEnd w:id="84"/>
      <w:bookmarkEnd w:id="85"/>
      <w:r w:rsidR="004C7C45" w:rsidRPr="00143499">
        <w:rPr>
          <w:noProof w:val="0"/>
        </w:rPr>
        <w:t xml:space="preserve"> via </w:t>
      </w:r>
      <w:r w:rsidR="00A262BF" w:rsidRPr="00143499">
        <w:rPr>
          <w:noProof w:val="0"/>
        </w:rPr>
        <w:t xml:space="preserve">Software </w:t>
      </w:r>
      <w:proofErr w:type="spellStart"/>
      <w:r w:rsidR="00A262BF" w:rsidRPr="00143499">
        <w:rPr>
          <w:noProof w:val="0"/>
        </w:rPr>
        <w:t>Center</w:t>
      </w:r>
      <w:bookmarkEnd w:id="87"/>
      <w:proofErr w:type="spellEnd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262BF" w:rsidRPr="00143499" w14:paraId="5D431B2E" w14:textId="77777777" w:rsidTr="00A262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997BD39" w14:textId="00C79142" w:rsidR="00A262BF" w:rsidRPr="00143499" w:rsidRDefault="00F31610" w:rsidP="001128AA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262BF" w:rsidRPr="00143499">
              <w:rPr>
                <w:rFonts w:cstheme="minorHAnsi"/>
              </w:rPr>
              <w:t>wks0001 virtual machine logged on as user01</w:t>
            </w:r>
          </w:p>
        </w:tc>
      </w:tr>
      <w:tr w:rsidR="00A262BF" w:rsidRPr="00143499" w14:paraId="0A6CFA4B" w14:textId="77777777" w:rsidTr="001128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188DC01" w14:textId="245C3E49" w:rsidR="00A262BF" w:rsidRPr="00143499" w:rsidRDefault="00A262BF" w:rsidP="001128AA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FB7B3D">
              <w:rPr>
                <w:rFonts w:cstheme="minorHAnsi"/>
              </w:rPr>
              <w:t>1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Open Software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  <w:r w:rsidRPr="00143499">
              <w:rPr>
                <w:rFonts w:cstheme="minorHAnsi"/>
                <w:b w:val="0"/>
              </w:rPr>
              <w:t xml:space="preserve"> under Start -&gt; Microsoft System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  <w:r w:rsidRPr="00143499">
              <w:rPr>
                <w:rFonts w:cstheme="minorHAnsi"/>
                <w:b w:val="0"/>
              </w:rPr>
              <w:t xml:space="preserve"> -&gt; Configuration Manager</w:t>
            </w:r>
          </w:p>
        </w:tc>
      </w:tr>
      <w:tr w:rsidR="00A262BF" w:rsidRPr="00143499" w14:paraId="2DB0A172" w14:textId="77777777" w:rsidTr="001128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1CAD741" w14:textId="4DE1FD01" w:rsidR="00A262BF" w:rsidRPr="00143499" w:rsidRDefault="00FB7B3D" w:rsidP="00A262BF">
            <w:pPr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02</w:t>
            </w:r>
            <w:r w:rsidR="00A262BF" w:rsidRPr="00143499">
              <w:rPr>
                <w:rFonts w:cstheme="minorHAnsi"/>
              </w:rPr>
              <w:t>.</w:t>
            </w:r>
            <w:r w:rsidR="00A262BF" w:rsidRPr="00143499">
              <w:rPr>
                <w:rFonts w:cstheme="minorHAnsi"/>
                <w:b w:val="0"/>
              </w:rPr>
              <w:t xml:space="preserve"> Under Available Software, select Java8</w:t>
            </w:r>
          </w:p>
        </w:tc>
      </w:tr>
      <w:tr w:rsidR="00A262BF" w:rsidRPr="00143499" w14:paraId="1AC5D609" w14:textId="77777777" w:rsidTr="001128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B27A3DA" w14:textId="61A1FE61" w:rsidR="00A262BF" w:rsidRPr="00143499" w:rsidRDefault="00FB7B3D" w:rsidP="00A262BF">
            <w:pPr>
              <w:rPr>
                <w:rFonts w:cstheme="minorHAnsi"/>
              </w:rPr>
            </w:pPr>
            <w:r>
              <w:rPr>
                <w:rFonts w:cstheme="minorHAnsi"/>
              </w:rPr>
              <w:t>03</w:t>
            </w:r>
            <w:r w:rsidR="00A262BF" w:rsidRPr="00143499">
              <w:rPr>
                <w:rFonts w:cstheme="minorHAnsi"/>
              </w:rPr>
              <w:t>.</w:t>
            </w:r>
            <w:r w:rsidR="00A262BF" w:rsidRPr="00143499">
              <w:rPr>
                <w:rFonts w:cstheme="minorHAnsi"/>
                <w:b w:val="0"/>
              </w:rPr>
              <w:t xml:space="preserve"> </w:t>
            </w:r>
            <w:r w:rsidR="009525D9">
              <w:rPr>
                <w:rFonts w:cstheme="minorHAnsi"/>
                <w:b w:val="0"/>
              </w:rPr>
              <w:t xml:space="preserve">On Java8, type some information on the text box and click </w:t>
            </w:r>
            <w:r w:rsidR="00A262BF" w:rsidRPr="00143499">
              <w:rPr>
                <w:rFonts w:cstheme="minorHAnsi"/>
                <w:b w:val="0"/>
              </w:rPr>
              <w:t>Request</w:t>
            </w:r>
          </w:p>
        </w:tc>
      </w:tr>
      <w:tr w:rsidR="00A262BF" w:rsidRPr="00143499" w14:paraId="4E133760" w14:textId="77777777" w:rsidTr="001128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7694F47" w14:textId="39549C08" w:rsidR="00A262BF" w:rsidRPr="00143499" w:rsidRDefault="00FB7B3D" w:rsidP="00A262BF">
            <w:pPr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04</w:t>
            </w:r>
            <w:r w:rsidR="00A262BF" w:rsidRPr="00143499">
              <w:rPr>
                <w:rFonts w:cstheme="minorHAnsi"/>
              </w:rPr>
              <w:t>.</w:t>
            </w:r>
            <w:r w:rsidR="00A262BF" w:rsidRPr="00143499">
              <w:rPr>
                <w:rFonts w:cstheme="minorHAnsi"/>
                <w:b w:val="0"/>
              </w:rPr>
              <w:t xml:space="preserve"> Once the request is submitted, a message will be displayed</w:t>
            </w:r>
            <w:r w:rsidR="00ED32CB">
              <w:rPr>
                <w:rFonts w:cstheme="minorHAnsi"/>
                <w:b w:val="0"/>
              </w:rPr>
              <w:t xml:space="preserve"> that the request was submitted.</w:t>
            </w:r>
          </w:p>
        </w:tc>
      </w:tr>
    </w:tbl>
    <w:p w14:paraId="034C5DAA" w14:textId="395A9147" w:rsidR="00A9409F" w:rsidRPr="00143499" w:rsidRDefault="00A9409F" w:rsidP="00230FC3">
      <w:pPr>
        <w:pStyle w:val="Outline2"/>
        <w:rPr>
          <w:noProof w:val="0"/>
        </w:rPr>
      </w:pPr>
      <w:bookmarkStart w:id="88" w:name="_Toc357763065"/>
      <w:bookmarkStart w:id="89" w:name="_Toc411152129"/>
      <w:bookmarkStart w:id="90" w:name="_Toc511288153"/>
      <w:r w:rsidRPr="00143499">
        <w:rPr>
          <w:noProof w:val="0"/>
        </w:rPr>
        <w:t>Approving/Denying application requests</w:t>
      </w:r>
      <w:bookmarkEnd w:id="88"/>
      <w:bookmarkEnd w:id="89"/>
      <w:bookmarkEnd w:id="90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7DF26573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3B1FAE2" w14:textId="30F4AE5F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3D9B5EBC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2467CFCB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50F8796C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CFC954E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Approval Requests</w:t>
            </w:r>
          </w:p>
        </w:tc>
      </w:tr>
      <w:tr w:rsidR="003D580B" w:rsidRPr="00143499" w14:paraId="2BBEE915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D9FEFC9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Right click the visible columns and add Comments</w:t>
            </w:r>
          </w:p>
        </w:tc>
      </w:tr>
      <w:tr w:rsidR="003D580B" w:rsidRPr="00143499" w14:paraId="68AD19C3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8A9E46E" w14:textId="384A7AE5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Once done, select the </w:t>
            </w:r>
            <w:r w:rsidR="001E1BFA" w:rsidRPr="00143499">
              <w:rPr>
                <w:rFonts w:cstheme="minorHAnsi"/>
                <w:b w:val="0"/>
              </w:rPr>
              <w:t>application,</w:t>
            </w:r>
            <w:r w:rsidRPr="00143499">
              <w:rPr>
                <w:rFonts w:cstheme="minorHAnsi"/>
                <w:b w:val="0"/>
              </w:rPr>
              <w:t xml:space="preserve"> and click Approve</w:t>
            </w:r>
          </w:p>
        </w:tc>
      </w:tr>
      <w:tr w:rsidR="003D580B" w:rsidRPr="00143499" w14:paraId="46DDEC15" w14:textId="77777777" w:rsidTr="00C1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  <w:hideMark/>
          </w:tcPr>
          <w:p w14:paraId="613845E2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Application Request(s) add an Approver’s Comments and click OK</w:t>
            </w:r>
          </w:p>
        </w:tc>
      </w:tr>
    </w:tbl>
    <w:p w14:paraId="1B028ED5" w14:textId="77777777" w:rsidR="00BF1201" w:rsidRPr="00143499" w:rsidRDefault="00BF1201" w:rsidP="00BF1201">
      <w:pPr>
        <w:pStyle w:val="NoSpacing"/>
      </w:pPr>
      <w:bookmarkStart w:id="91" w:name="_Toc357763066"/>
      <w:bookmarkStart w:id="92" w:name="_Toc411152130"/>
    </w:p>
    <w:p w14:paraId="4C2E36F4" w14:textId="76F8FFE6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71F6913D" w14:textId="77777777" w:rsidR="008F369B" w:rsidRDefault="008F369B" w:rsidP="008F369B">
      <w:pPr>
        <w:pStyle w:val="Code"/>
        <w:rPr>
          <w:noProof w:val="0"/>
        </w:rPr>
      </w:pPr>
      <w:bookmarkStart w:id="93" w:name="OLE_LINK453"/>
      <w:r>
        <w:rPr>
          <w:noProof w:val="0"/>
        </w:rPr>
        <w:t>#approve request</w:t>
      </w:r>
    </w:p>
    <w:p w14:paraId="1B2ED4F6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Get-</w:t>
      </w:r>
      <w:proofErr w:type="spellStart"/>
      <w:r>
        <w:rPr>
          <w:noProof w:val="0"/>
        </w:rPr>
        <w:t>CMApprovalReques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Java8" -User "CLASSROOM\User01" | Approve-</w:t>
      </w:r>
      <w:proofErr w:type="spellStart"/>
      <w:r>
        <w:rPr>
          <w:noProof w:val="0"/>
        </w:rPr>
        <w:t>CMApprovalRequest</w:t>
      </w:r>
      <w:proofErr w:type="spellEnd"/>
    </w:p>
    <w:p w14:paraId="6EACA852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#deny request</w:t>
      </w:r>
    </w:p>
    <w:p w14:paraId="1D39218F" w14:textId="70C25283" w:rsidR="00BF1201" w:rsidRPr="00143499" w:rsidRDefault="008F369B" w:rsidP="008F369B">
      <w:pPr>
        <w:pStyle w:val="Code"/>
        <w:rPr>
          <w:noProof w:val="0"/>
        </w:rPr>
      </w:pPr>
      <w:r>
        <w:rPr>
          <w:noProof w:val="0"/>
        </w:rPr>
        <w:t>#Get-</w:t>
      </w:r>
      <w:proofErr w:type="spellStart"/>
      <w:r>
        <w:rPr>
          <w:noProof w:val="0"/>
        </w:rPr>
        <w:t>CMApprovalRequest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ApplicationName</w:t>
      </w:r>
      <w:proofErr w:type="spellEnd"/>
      <w:r>
        <w:rPr>
          <w:noProof w:val="0"/>
        </w:rPr>
        <w:t xml:space="preserve"> "Java8" -User "CLASSROOM\User01" | Deny-</w:t>
      </w:r>
      <w:proofErr w:type="spellStart"/>
      <w:r>
        <w:rPr>
          <w:noProof w:val="0"/>
        </w:rPr>
        <w:t>CMApprovalRequest</w:t>
      </w:r>
      <w:proofErr w:type="spellEnd"/>
    </w:p>
    <w:p w14:paraId="4AB6BA92" w14:textId="1A0D62A8" w:rsidR="00A9409F" w:rsidRPr="00143499" w:rsidRDefault="00A9409F" w:rsidP="00230FC3">
      <w:pPr>
        <w:pStyle w:val="Outline2"/>
        <w:rPr>
          <w:noProof w:val="0"/>
        </w:rPr>
      </w:pPr>
      <w:bookmarkStart w:id="94" w:name="_Toc511288154"/>
      <w:bookmarkEnd w:id="93"/>
      <w:r w:rsidRPr="00143499">
        <w:rPr>
          <w:noProof w:val="0"/>
        </w:rPr>
        <w:t>Installing an approved application</w:t>
      </w:r>
      <w:bookmarkEnd w:id="91"/>
      <w:bookmarkEnd w:id="92"/>
      <w:bookmarkEnd w:id="94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DD2C14" w:rsidRPr="00143499" w14:paraId="47A4A838" w14:textId="77777777" w:rsidTr="008011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FE24CAF" w14:textId="5F9C03C4" w:rsidR="00DD2C14" w:rsidRPr="00143499" w:rsidRDefault="00F31610" w:rsidP="008011FC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DD2C14" w:rsidRPr="00143499">
              <w:rPr>
                <w:rFonts w:cstheme="minorHAnsi"/>
              </w:rPr>
              <w:t>wks0001 virtual machine logged on as user01</w:t>
            </w:r>
          </w:p>
        </w:tc>
      </w:tr>
      <w:tr w:rsidR="00DD2C14" w:rsidRPr="00143499" w14:paraId="4351D399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2D65399" w14:textId="77777777" w:rsidR="00DD2C14" w:rsidRPr="00143499" w:rsidRDefault="00DD2C14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Open Control Panel and then Configuration Manager.</w:t>
            </w:r>
          </w:p>
        </w:tc>
      </w:tr>
      <w:tr w:rsidR="00DD2C14" w:rsidRPr="00143499" w14:paraId="764A66CF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1715D78" w14:textId="77777777" w:rsidR="00DD2C14" w:rsidRPr="00143499" w:rsidRDefault="00DD2C14" w:rsidP="00F13014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Change to the actions tab. Select </w:t>
            </w:r>
            <w:r w:rsidR="00F13014" w:rsidRPr="00143499">
              <w:rPr>
                <w:rFonts w:cstheme="minorHAnsi"/>
                <w:b w:val="0"/>
              </w:rPr>
              <w:t>User</w:t>
            </w:r>
            <w:r w:rsidRPr="00143499">
              <w:rPr>
                <w:rFonts w:cstheme="minorHAnsi"/>
                <w:b w:val="0"/>
              </w:rPr>
              <w:t xml:space="preserve"> Policy Retrieval &amp; Evaluation cycle and click Run now </w:t>
            </w:r>
          </w:p>
          <w:p w14:paraId="4D83864E" w14:textId="77777777" w:rsidR="003C0242" w:rsidRPr="00143499" w:rsidRDefault="003C0242" w:rsidP="00F13014">
            <w:pPr>
              <w:rPr>
                <w:rFonts w:cstheme="minorHAnsi"/>
                <w:b w:val="0"/>
              </w:rPr>
            </w:pPr>
          </w:p>
          <w:p w14:paraId="352F6535" w14:textId="2DB19F68" w:rsidR="003C0242" w:rsidRPr="00143499" w:rsidRDefault="003C0242" w:rsidP="00F13014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Using this option will force the client to connect to the server and update its settings. By default, this happen every 60 minutes and can be changed under Client Settings -&gt; Client Policy -&gt; Client policy polling interval (minutes)</w:t>
            </w:r>
          </w:p>
        </w:tc>
      </w:tr>
      <w:tr w:rsidR="00DD2C14" w:rsidRPr="00143499" w14:paraId="7C2F2D6D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F571B1F" w14:textId="0CBA22CE" w:rsidR="00DD2C14" w:rsidRPr="00143499" w:rsidRDefault="00DD2C14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Once the </w:t>
            </w:r>
            <w:r w:rsidR="00A262BF" w:rsidRPr="00143499">
              <w:rPr>
                <w:rFonts w:cstheme="minorHAnsi"/>
                <w:b w:val="0"/>
              </w:rPr>
              <w:t>User</w:t>
            </w:r>
            <w:r w:rsidRPr="00143499">
              <w:rPr>
                <w:rFonts w:cstheme="minorHAnsi"/>
                <w:b w:val="0"/>
              </w:rPr>
              <w:t xml:space="preserve"> Policy Retrieval &amp; Evaluation cycle message appears, click Ok.</w:t>
            </w:r>
          </w:p>
          <w:p w14:paraId="6BB83AEB" w14:textId="77777777" w:rsidR="00DD2C14" w:rsidRPr="00143499" w:rsidRDefault="00DD2C14" w:rsidP="008011FC">
            <w:pPr>
              <w:rPr>
                <w:rFonts w:cstheme="minorHAnsi"/>
                <w:b w:val="0"/>
              </w:rPr>
            </w:pPr>
          </w:p>
          <w:p w14:paraId="15B92E3A" w14:textId="7A12965C" w:rsidR="00DD2C14" w:rsidRPr="00143499" w:rsidRDefault="00DD2C14" w:rsidP="00A262B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Depending on the SCCM environment, the </w:t>
            </w:r>
            <w:r w:rsidR="00A262BF" w:rsidRPr="00143499">
              <w:rPr>
                <w:rFonts w:cstheme="minorHAnsi"/>
                <w:b w:val="0"/>
              </w:rPr>
              <w:t>user</w:t>
            </w:r>
            <w:r w:rsidRPr="00143499">
              <w:rPr>
                <w:rFonts w:cstheme="minorHAnsi"/>
                <w:b w:val="0"/>
              </w:rPr>
              <w:t xml:space="preserve"> policy retrieval &amp; evaluation cycle can take few minutes</w:t>
            </w:r>
          </w:p>
        </w:tc>
      </w:tr>
      <w:tr w:rsidR="00DD2C14" w:rsidRPr="00143499" w14:paraId="352DFD65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8EE9DF1" w14:textId="77777777" w:rsidR="00DD2C14" w:rsidRPr="00143499" w:rsidRDefault="00DD2C14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Click Start, Microsoft System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  <w:r w:rsidRPr="00143499">
              <w:rPr>
                <w:rFonts w:cstheme="minorHAnsi"/>
                <w:b w:val="0"/>
              </w:rPr>
              <w:t xml:space="preserve">, Configuration Manager and click Software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</w:p>
        </w:tc>
      </w:tr>
      <w:tr w:rsidR="00DD2C14" w:rsidRPr="00143499" w14:paraId="10D823C4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38BAC21" w14:textId="77777777" w:rsidR="00DD2C14" w:rsidRPr="00143499" w:rsidRDefault="00DD2C14" w:rsidP="00DD2C14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lastRenderedPageBreak/>
              <w:t>05.</w:t>
            </w:r>
            <w:r w:rsidRPr="00143499">
              <w:rPr>
                <w:rFonts w:cstheme="minorHAnsi"/>
                <w:b w:val="0"/>
              </w:rPr>
              <w:t xml:space="preserve"> Under Available Software, select Java 8 and click Install</w:t>
            </w:r>
          </w:p>
          <w:p w14:paraId="10E71B0A" w14:textId="77777777" w:rsidR="00054C31" w:rsidRPr="00143499" w:rsidRDefault="00054C31" w:rsidP="00DD2C14">
            <w:pPr>
              <w:rPr>
                <w:rFonts w:cstheme="minorHAnsi"/>
                <w:b w:val="0"/>
              </w:rPr>
            </w:pPr>
          </w:p>
          <w:p w14:paraId="405ED32C" w14:textId="0B390A33" w:rsidR="00054C31" w:rsidRPr="00143499" w:rsidRDefault="00054C31" w:rsidP="00DD2C14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="00692897" w:rsidRPr="00143499">
              <w:rPr>
                <w:rFonts w:cstheme="minorHAnsi"/>
                <w:b w:val="0"/>
              </w:rPr>
              <w:t xml:space="preserve">The installation will not be </w:t>
            </w:r>
            <w:proofErr w:type="gramStart"/>
            <w:r w:rsidR="00692897" w:rsidRPr="00143499">
              <w:rPr>
                <w:rFonts w:cstheme="minorHAnsi"/>
                <w:b w:val="0"/>
              </w:rPr>
              <w:t>completed</w:t>
            </w:r>
            <w:proofErr w:type="gramEnd"/>
            <w:r w:rsidR="00692897" w:rsidRPr="00143499">
              <w:rPr>
                <w:rFonts w:cstheme="minorHAnsi"/>
                <w:b w:val="0"/>
              </w:rPr>
              <w:t xml:space="preserve"> and the Status will be changed to “This software is not applicable to your device”</w:t>
            </w:r>
          </w:p>
        </w:tc>
      </w:tr>
    </w:tbl>
    <w:p w14:paraId="3C8757F0" w14:textId="77777777" w:rsidR="00FB7B3D" w:rsidRPr="00143499" w:rsidRDefault="00FB7B3D" w:rsidP="00FB7B3D">
      <w:pPr>
        <w:pStyle w:val="NoSpacing"/>
      </w:pPr>
      <w:bookmarkStart w:id="95" w:name="_Toc357763067"/>
      <w:bookmarkStart w:id="96" w:name="_Toc411152131"/>
    </w:p>
    <w:p w14:paraId="2F455387" w14:textId="77777777" w:rsidR="00FB7B3D" w:rsidRPr="00143499" w:rsidRDefault="00FB7B3D" w:rsidP="00FB7B3D">
      <w:r w:rsidRPr="00143499">
        <w:t xml:space="preserve">This can also be achieved via PowerShell using the commands </w:t>
      </w:r>
      <w:r>
        <w:t>below</w:t>
      </w:r>
      <w:r w:rsidRPr="00143499">
        <w:t>:</w:t>
      </w:r>
    </w:p>
    <w:p w14:paraId="03ACA238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UserSID</w:t>
      </w:r>
      <w:proofErr w:type="spellEnd"/>
      <w:r>
        <w:rPr>
          <w:noProof w:val="0"/>
        </w:rPr>
        <w:t xml:space="preserve"> = ((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query "select * from win32_useraccount where name = '$($</w:t>
      </w:r>
      <w:proofErr w:type="spellStart"/>
      <w:r>
        <w:rPr>
          <w:noProof w:val="0"/>
        </w:rPr>
        <w:t>env:USERNAME</w:t>
      </w:r>
      <w:proofErr w:type="spellEnd"/>
      <w:r>
        <w:rPr>
          <w:noProof w:val="0"/>
        </w:rPr>
        <w:t>)' and domain='$($</w:t>
      </w:r>
      <w:proofErr w:type="spellStart"/>
      <w:r>
        <w:rPr>
          <w:noProof w:val="0"/>
        </w:rPr>
        <w:t>env:USERDOMAIN</w:t>
      </w:r>
      <w:proofErr w:type="spellEnd"/>
      <w:r>
        <w:rPr>
          <w:noProof w:val="0"/>
        </w:rPr>
        <w:t>)'").SID).replace('-','_')</w:t>
      </w:r>
    </w:p>
    <w:p w14:paraId="10D8029B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sched = ([wmi]"root\ccm\Policy\$UserSID\ActualConfig:CCM_Scheduler_ScheduledMessage.ScheduledMessageID='{00000000-0000-0000-0000-000000000026}'");</w:t>
      </w:r>
    </w:p>
    <w:p w14:paraId="49E8B9FE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Triggers</w:t>
      </w:r>
      <w:proofErr w:type="spellEnd"/>
      <w:r>
        <w:rPr>
          <w:noProof w:val="0"/>
        </w:rPr>
        <w:t xml:space="preserve"> = @('</w:t>
      </w:r>
      <w:proofErr w:type="spellStart"/>
      <w:r>
        <w:rPr>
          <w:noProof w:val="0"/>
        </w:rPr>
        <w:t>SimpleInterval;Minutes</w:t>
      </w:r>
      <w:proofErr w:type="spellEnd"/>
      <w:r>
        <w:rPr>
          <w:noProof w:val="0"/>
        </w:rPr>
        <w:t>=1;MaxRandomDelayMinutes=0');</w:t>
      </w:r>
    </w:p>
    <w:p w14:paraId="00341C45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Put</w:t>
      </w:r>
      <w:proofErr w:type="spellEnd"/>
      <w:r>
        <w:rPr>
          <w:noProof w:val="0"/>
        </w:rPr>
        <w:t>()</w:t>
      </w:r>
    </w:p>
    <w:p w14:paraId="6A2D321E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start-sleep 10</w:t>
      </w:r>
    </w:p>
    <w:p w14:paraId="62E8ABCC" w14:textId="77777777" w:rsidR="008F369B" w:rsidRDefault="008F369B" w:rsidP="008F369B">
      <w:pPr>
        <w:pStyle w:val="Code"/>
        <w:rPr>
          <w:noProof w:val="0"/>
        </w:rPr>
      </w:pPr>
    </w:p>
    <w:p w14:paraId="1313A5DA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sched = ([wmi]"root\ccm\Policy\$UserSID\ActualConfig:CCM_Scheduler_ScheduledMessage.ScheduledMessageID='{00000000-0000-0000-0000-000000000027}'");</w:t>
      </w:r>
    </w:p>
    <w:p w14:paraId="73CE4F85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Triggers</w:t>
      </w:r>
      <w:proofErr w:type="spellEnd"/>
      <w:r>
        <w:rPr>
          <w:noProof w:val="0"/>
        </w:rPr>
        <w:t xml:space="preserve"> = @('</w:t>
      </w:r>
      <w:proofErr w:type="spellStart"/>
      <w:r>
        <w:rPr>
          <w:noProof w:val="0"/>
        </w:rPr>
        <w:t>SimpleInterval;Minutes</w:t>
      </w:r>
      <w:proofErr w:type="spellEnd"/>
      <w:r>
        <w:rPr>
          <w:noProof w:val="0"/>
        </w:rPr>
        <w:t>=1;MaxRandomDelayMinutes=0');</w:t>
      </w:r>
    </w:p>
    <w:p w14:paraId="4CCD8B6A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sched.Put</w:t>
      </w:r>
      <w:proofErr w:type="spellEnd"/>
      <w:r>
        <w:rPr>
          <w:noProof w:val="0"/>
        </w:rPr>
        <w:t>()</w:t>
      </w:r>
    </w:p>
    <w:p w14:paraId="046A4325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start-sleep 60</w:t>
      </w:r>
    </w:p>
    <w:p w14:paraId="7B9E898D" w14:textId="77777777" w:rsidR="008F369B" w:rsidRDefault="008F369B" w:rsidP="008F369B">
      <w:pPr>
        <w:pStyle w:val="Code"/>
        <w:rPr>
          <w:noProof w:val="0"/>
        </w:rPr>
      </w:pPr>
    </w:p>
    <w:p w14:paraId="0C0FDF63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 xml:space="preserve"> = "Java8"</w:t>
      </w:r>
    </w:p>
    <w:p w14:paraId="57F98180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 xml:space="preserve">$app = </w:t>
      </w:r>
      <w:proofErr w:type="spellStart"/>
      <w:r>
        <w:rPr>
          <w:noProof w:val="0"/>
        </w:rPr>
        <w:t>gwmi</w:t>
      </w:r>
      <w:proofErr w:type="spellEnd"/>
      <w:r>
        <w:rPr>
          <w:noProof w:val="0"/>
        </w:rPr>
        <w:t xml:space="preserve"> -Namespace 'root\CCM\</w:t>
      </w:r>
      <w:proofErr w:type="spellStart"/>
      <w:r>
        <w:rPr>
          <w:noProof w:val="0"/>
        </w:rPr>
        <w:t>ClientSDK</w:t>
      </w:r>
      <w:proofErr w:type="spellEnd"/>
      <w:r>
        <w:rPr>
          <w:noProof w:val="0"/>
        </w:rPr>
        <w:t>' -Class '</w:t>
      </w:r>
      <w:proofErr w:type="spellStart"/>
      <w:r>
        <w:rPr>
          <w:noProof w:val="0"/>
        </w:rPr>
        <w:t>CCM_Application</w:t>
      </w:r>
      <w:proofErr w:type="spellEnd"/>
      <w:r>
        <w:rPr>
          <w:noProof w:val="0"/>
        </w:rPr>
        <w:t>' | Where-Object { ($_.Name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$($</w:t>
      </w:r>
      <w:proofErr w:type="spellStart"/>
      <w:r>
        <w:rPr>
          <w:noProof w:val="0"/>
        </w:rPr>
        <w:t>AppName</w:t>
      </w:r>
      <w:proofErr w:type="spellEnd"/>
      <w:r>
        <w:rPr>
          <w:noProof w:val="0"/>
        </w:rPr>
        <w:t>)") -and ($_.</w:t>
      </w:r>
      <w:proofErr w:type="spellStart"/>
      <w:r>
        <w:rPr>
          <w:noProof w:val="0"/>
        </w:rPr>
        <w:t>InstallStat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</w:t>
      </w:r>
      <w:proofErr w:type="spellStart"/>
      <w:r>
        <w:rPr>
          <w:noProof w:val="0"/>
        </w:rPr>
        <w:t>NotInstalled</w:t>
      </w:r>
      <w:proofErr w:type="spellEnd"/>
      <w:r>
        <w:rPr>
          <w:noProof w:val="0"/>
        </w:rPr>
        <w:t>")}</w:t>
      </w:r>
    </w:p>
    <w:p w14:paraId="19E9EF9B" w14:textId="77777777" w:rsidR="008F369B" w:rsidRDefault="008F369B" w:rsidP="008F369B">
      <w:pPr>
        <w:pStyle w:val="Code"/>
        <w:rPr>
          <w:noProof w:val="0"/>
        </w:rPr>
      </w:pPr>
    </w:p>
    <w:p w14:paraId="3E99DA8F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if ($</w:t>
      </w:r>
      <w:proofErr w:type="spellStart"/>
      <w:r>
        <w:rPr>
          <w:noProof w:val="0"/>
        </w:rPr>
        <w:t>App.ApplicabilityState</w:t>
      </w:r>
      <w:proofErr w:type="spellEnd"/>
      <w:r>
        <w:rPr>
          <w:noProof w:val="0"/>
        </w:rPr>
        <w:t xml:space="preserve"> -</w:t>
      </w:r>
      <w:proofErr w:type="spellStart"/>
      <w:r>
        <w:rPr>
          <w:noProof w:val="0"/>
        </w:rPr>
        <w:t>eq</w:t>
      </w:r>
      <w:proofErr w:type="spellEnd"/>
      <w:r>
        <w:rPr>
          <w:noProof w:val="0"/>
        </w:rPr>
        <w:t xml:space="preserve"> "</w:t>
      </w:r>
      <w:proofErr w:type="spellStart"/>
      <w:r>
        <w:rPr>
          <w:noProof w:val="0"/>
        </w:rPr>
        <w:t>NotApplicable</w:t>
      </w:r>
      <w:proofErr w:type="spellEnd"/>
      <w:r>
        <w:rPr>
          <w:noProof w:val="0"/>
        </w:rPr>
        <w:t>") {</w:t>
      </w:r>
    </w:p>
    <w:p w14:paraId="2F628434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 xml:space="preserve">    Write-host "'$($</w:t>
      </w:r>
      <w:proofErr w:type="spellStart"/>
      <w:r>
        <w:rPr>
          <w:noProof w:val="0"/>
        </w:rPr>
        <w:t>app.Name</w:t>
      </w:r>
      <w:proofErr w:type="spellEnd"/>
      <w:r>
        <w:rPr>
          <w:noProof w:val="0"/>
        </w:rPr>
        <w:t>)' not applicable." -</w:t>
      </w:r>
      <w:proofErr w:type="spellStart"/>
      <w:r>
        <w:rPr>
          <w:noProof w:val="0"/>
        </w:rPr>
        <w:t>ForegroundColor</w:t>
      </w:r>
      <w:proofErr w:type="spellEnd"/>
      <w:r>
        <w:rPr>
          <w:noProof w:val="0"/>
        </w:rPr>
        <w:t xml:space="preserve"> Yellow</w:t>
      </w:r>
    </w:p>
    <w:p w14:paraId="71769A13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} else {</w:t>
      </w:r>
    </w:p>
    <w:p w14:paraId="6E01CD46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 xml:space="preserve">    Write-host "'$($</w:t>
      </w:r>
      <w:proofErr w:type="spellStart"/>
      <w:r>
        <w:rPr>
          <w:noProof w:val="0"/>
        </w:rPr>
        <w:t>app.Name</w:t>
      </w:r>
      <w:proofErr w:type="spellEnd"/>
      <w:r>
        <w:rPr>
          <w:noProof w:val="0"/>
        </w:rPr>
        <w:t>)' is applicable."</w:t>
      </w:r>
    </w:p>
    <w:p w14:paraId="562CF8BB" w14:textId="77777777" w:rsidR="008F369B" w:rsidRDefault="008F369B" w:rsidP="008F369B">
      <w:pPr>
        <w:pStyle w:val="Code"/>
        <w:rPr>
          <w:noProof w:val="0"/>
        </w:rPr>
      </w:pPr>
      <w:r>
        <w:rPr>
          <w:noProof w:val="0"/>
        </w:rPr>
        <w:t>}</w:t>
      </w:r>
    </w:p>
    <w:p w14:paraId="6CD20ADA" w14:textId="67580542" w:rsidR="00A9409F" w:rsidRPr="00143499" w:rsidRDefault="00A9409F" w:rsidP="00230FC3">
      <w:pPr>
        <w:pStyle w:val="Outline2"/>
        <w:rPr>
          <w:noProof w:val="0"/>
        </w:rPr>
      </w:pPr>
      <w:bookmarkStart w:id="97" w:name="_Toc511288155"/>
      <w:r w:rsidRPr="00143499">
        <w:rPr>
          <w:noProof w:val="0"/>
        </w:rPr>
        <w:t>Simulate Application Deployment</w:t>
      </w:r>
      <w:bookmarkEnd w:id="95"/>
      <w:bookmarkEnd w:id="96"/>
      <w:bookmarkEnd w:id="97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37A97319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0F73B44" w14:textId="08CFDA56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695F41F3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2AE076B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32628B19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235BB63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s Management and click Applications</w:t>
            </w:r>
          </w:p>
        </w:tc>
      </w:tr>
      <w:tr w:rsidR="003D580B" w:rsidRPr="00143499" w14:paraId="5D76EBA1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4C406531" w14:textId="7DA2E89D" w:rsidR="003D580B" w:rsidRPr="00143499" w:rsidRDefault="003D580B" w:rsidP="00ED3F63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</w:t>
            </w:r>
            <w:r w:rsidR="00ED3F63" w:rsidRPr="00143499">
              <w:rPr>
                <w:rFonts w:cstheme="minorHAnsi"/>
                <w:b w:val="0"/>
              </w:rPr>
              <w:t xml:space="preserve">Acrobat Reader XI </w:t>
            </w:r>
            <w:r w:rsidRPr="00143499">
              <w:rPr>
                <w:rFonts w:cstheme="minorHAnsi"/>
                <w:b w:val="0"/>
              </w:rPr>
              <w:t>and click Simulate Deployment</w:t>
            </w:r>
          </w:p>
        </w:tc>
      </w:tr>
      <w:tr w:rsidR="003D580B" w:rsidRPr="00143499" w14:paraId="1799654F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243939B" w14:textId="74FF534D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general information for this deployment, click Browse (Collection) and select the Collection you want to deploy and select </w:t>
            </w:r>
            <w:r w:rsidR="00054C31" w:rsidRPr="00143499">
              <w:rPr>
                <w:rFonts w:cstheme="minorHAnsi"/>
                <w:b w:val="0"/>
              </w:rPr>
              <w:t>I</w:t>
            </w:r>
            <w:r w:rsidRPr="00143499">
              <w:rPr>
                <w:rFonts w:cstheme="minorHAnsi"/>
                <w:b w:val="0"/>
              </w:rPr>
              <w:t>nstall for Action. Click Next</w:t>
            </w:r>
          </w:p>
          <w:p w14:paraId="05827CCD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79FA6FA1" w14:textId="1E2C951A" w:rsidR="003D580B" w:rsidRPr="00143499" w:rsidRDefault="003D580B" w:rsidP="00054C31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You can deploy to a Device as well as Users. In thi</w:t>
            </w:r>
            <w:r w:rsidR="00A3020E" w:rsidRPr="00143499">
              <w:rPr>
                <w:rFonts w:cstheme="minorHAnsi"/>
                <w:b w:val="0"/>
              </w:rPr>
              <w:t xml:space="preserve">s </w:t>
            </w:r>
            <w:r w:rsidR="00782CA8" w:rsidRPr="00143499">
              <w:rPr>
                <w:rFonts w:cstheme="minorHAnsi"/>
                <w:b w:val="0"/>
              </w:rPr>
              <w:t>example,</w:t>
            </w:r>
            <w:r w:rsidR="00A3020E" w:rsidRPr="00143499">
              <w:rPr>
                <w:rFonts w:cstheme="minorHAnsi"/>
                <w:b w:val="0"/>
              </w:rPr>
              <w:t xml:space="preserve"> we are using </w:t>
            </w:r>
            <w:r w:rsidR="00621112" w:rsidRPr="00621112">
              <w:rPr>
                <w:rFonts w:cstheme="minorHAnsi"/>
                <w:b w:val="0"/>
              </w:rPr>
              <w:t>Workstation OU</w:t>
            </w:r>
            <w:r w:rsidRPr="00143499">
              <w:rPr>
                <w:rFonts w:cstheme="minorHAnsi"/>
                <w:b w:val="0"/>
              </w:rPr>
              <w:t xml:space="preserve"> collection</w:t>
            </w:r>
          </w:p>
        </w:tc>
      </w:tr>
      <w:tr w:rsidR="003D580B" w:rsidRPr="00143499" w14:paraId="4E32EA30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112B88FC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Confirm the settings for this new Deployment, click Next</w:t>
            </w:r>
          </w:p>
        </w:tc>
      </w:tr>
      <w:tr w:rsidR="003D580B" w:rsidRPr="00143499" w14:paraId="7FFEAE71" w14:textId="77777777" w:rsidTr="00A777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DD8A67D" w14:textId="4BEB3DF6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</w:t>
            </w:r>
            <w:r w:rsidR="00F25AFD" w:rsidRPr="00143499">
              <w:rPr>
                <w:rFonts w:cstheme="minorHAnsi"/>
                <w:b w:val="0"/>
              </w:rPr>
              <w:t>Completion</w:t>
            </w:r>
            <w:r w:rsidRPr="00143499">
              <w:rPr>
                <w:rFonts w:cstheme="minorHAnsi"/>
                <w:b w:val="0"/>
              </w:rPr>
              <w:t>, click Close</w:t>
            </w:r>
          </w:p>
          <w:p w14:paraId="5B77F0BC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235B48A5" w14:textId="1AD7DACE" w:rsidR="003D580B" w:rsidRPr="00143499" w:rsidRDefault="003D580B" w:rsidP="00054C31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lastRenderedPageBreak/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Once done, refresh the machine policy on WKS0001</w:t>
            </w:r>
            <w:r w:rsidR="00054C31" w:rsidRPr="00143499">
              <w:rPr>
                <w:rFonts w:cstheme="minorHAnsi"/>
                <w:b w:val="0"/>
              </w:rPr>
              <w:t xml:space="preserve">, </w:t>
            </w:r>
            <w:r w:rsidRPr="00143499">
              <w:rPr>
                <w:rFonts w:cstheme="minorHAnsi"/>
                <w:b w:val="0"/>
              </w:rPr>
              <w:t xml:space="preserve">WKS0002 </w:t>
            </w:r>
            <w:r w:rsidR="00054C31" w:rsidRPr="00143499">
              <w:rPr>
                <w:rFonts w:cstheme="minorHAnsi"/>
                <w:b w:val="0"/>
              </w:rPr>
              <w:t xml:space="preserve">and WKS0004 </w:t>
            </w:r>
            <w:r w:rsidRPr="00143499">
              <w:rPr>
                <w:rFonts w:cstheme="minorHAnsi"/>
                <w:b w:val="0"/>
              </w:rPr>
              <w:t>and monitor the application deployment using the same steps as we have seen under the Monitoring Application Deployment module.</w:t>
            </w:r>
          </w:p>
        </w:tc>
      </w:tr>
    </w:tbl>
    <w:p w14:paraId="1195FFF0" w14:textId="77777777" w:rsidR="00BF1201" w:rsidRPr="00143499" w:rsidRDefault="00BF1201" w:rsidP="00BF1201">
      <w:pPr>
        <w:pStyle w:val="NoSpacing"/>
      </w:pPr>
      <w:bookmarkStart w:id="98" w:name="_Toc357763068"/>
    </w:p>
    <w:p w14:paraId="428846B2" w14:textId="1753E7F0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AACEAA2" w14:textId="01097917" w:rsidR="00BF1201" w:rsidRPr="00143499" w:rsidRDefault="00090B12" w:rsidP="00BF1201">
      <w:pPr>
        <w:pStyle w:val="Code"/>
        <w:rPr>
          <w:noProof w:val="0"/>
        </w:rPr>
      </w:pPr>
      <w:bookmarkStart w:id="99" w:name="OLE_LINK454"/>
      <w:r w:rsidRPr="00090B12">
        <w:rPr>
          <w:noProof w:val="0"/>
        </w:rPr>
        <w:t>Start-</w:t>
      </w:r>
      <w:proofErr w:type="spellStart"/>
      <w:r w:rsidRPr="00090B12">
        <w:rPr>
          <w:noProof w:val="0"/>
        </w:rPr>
        <w:t>CMApplicationDeploymentSimulation</w:t>
      </w:r>
      <w:proofErr w:type="spellEnd"/>
      <w:r w:rsidRPr="00090B12">
        <w:rPr>
          <w:noProof w:val="0"/>
        </w:rPr>
        <w:t xml:space="preserve"> -</w:t>
      </w:r>
      <w:proofErr w:type="spellStart"/>
      <w:r w:rsidRPr="00090B12">
        <w:rPr>
          <w:noProof w:val="0"/>
        </w:rPr>
        <w:t>CollectionName</w:t>
      </w:r>
      <w:proofErr w:type="spellEnd"/>
      <w:r w:rsidRPr="00090B12">
        <w:rPr>
          <w:noProof w:val="0"/>
        </w:rPr>
        <w:t xml:space="preserve"> "Workstation OU" -Name "Acrobat Reader XI"</w:t>
      </w:r>
    </w:p>
    <w:p w14:paraId="4DEEA7AB" w14:textId="716EB5C2" w:rsidR="006832C0" w:rsidRDefault="006832C0">
      <w:pPr>
        <w:jc w:val="left"/>
        <w:rPr>
          <w:rFonts w:cs="Arial"/>
          <w:b/>
          <w:color w:val="365F91"/>
          <w:sz w:val="32"/>
          <w:szCs w:val="24"/>
        </w:rPr>
      </w:pPr>
      <w:bookmarkStart w:id="100" w:name="_Toc366838940"/>
      <w:bookmarkStart w:id="101" w:name="OLE_LINK109"/>
      <w:bookmarkStart w:id="102" w:name="OLE_LINK110"/>
      <w:bookmarkStart w:id="103" w:name="OLE_LINK111"/>
      <w:bookmarkStart w:id="104" w:name="_Toc357763074"/>
      <w:bookmarkStart w:id="105" w:name="_Toc411152137"/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sectPr w:rsidR="006832C0" w:rsidSect="00B73BC7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4390DC" w14:textId="77777777" w:rsidR="006428D1" w:rsidRDefault="006428D1" w:rsidP="00501D6C">
      <w:pPr>
        <w:spacing w:after="0" w:line="240" w:lineRule="auto"/>
      </w:pPr>
      <w:r>
        <w:separator/>
      </w:r>
    </w:p>
  </w:endnote>
  <w:endnote w:type="continuationSeparator" w:id="0">
    <w:p w14:paraId="2EBD95B2" w14:textId="77777777" w:rsidR="006428D1" w:rsidRDefault="006428D1" w:rsidP="00501D6C">
      <w:pPr>
        <w:spacing w:after="0" w:line="240" w:lineRule="auto"/>
      </w:pPr>
      <w:r>
        <w:continuationSeparator/>
      </w:r>
    </w:p>
  </w:endnote>
  <w:endnote w:type="continuationNotice" w:id="1">
    <w:p w14:paraId="28CB0D9A" w14:textId="77777777" w:rsidR="006428D1" w:rsidRDefault="006428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B43F02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B1839" w14:textId="77777777" w:rsidR="006428D1" w:rsidRDefault="006428D1" w:rsidP="00501D6C">
      <w:pPr>
        <w:spacing w:after="0" w:line="240" w:lineRule="auto"/>
      </w:pPr>
      <w:r>
        <w:separator/>
      </w:r>
    </w:p>
  </w:footnote>
  <w:footnote w:type="continuationSeparator" w:id="0">
    <w:p w14:paraId="2F182D4C" w14:textId="77777777" w:rsidR="006428D1" w:rsidRDefault="006428D1" w:rsidP="00501D6C">
      <w:pPr>
        <w:spacing w:after="0" w:line="240" w:lineRule="auto"/>
      </w:pPr>
      <w:r>
        <w:continuationSeparator/>
      </w:r>
    </w:p>
  </w:footnote>
  <w:footnote w:type="continuationNotice" w:id="1">
    <w:p w14:paraId="7120579A" w14:textId="77777777" w:rsidR="006428D1" w:rsidRDefault="006428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B43F02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B43F02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236EC028"/>
    <w:lvl w:ilvl="0">
      <w:start w:val="24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jMyMjIxM7I0MTNW0lEKTi0uzszPAykwrAUATk7jKy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534D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28D1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3F02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2CB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31534D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31534D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microsoft.com/en-us/sccm/apps/deploy-use/simulate-application-deployments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yperlink" Target="https://docs.microsoft.com/en-us/sccm/apps/deploy-use/create-global-conditions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apps/deploy-use/revise-and-supersede-applications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975B5CD-1DAD-41B7-82CD-CAC946C4C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8</TotalTime>
  <Pages>11</Pages>
  <Words>3162</Words>
  <Characters>18025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2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75</cp:revision>
  <cp:lastPrinted>2018-03-01T08:59:00Z</cp:lastPrinted>
  <dcterms:created xsi:type="dcterms:W3CDTF">2017-01-19T14:32:00Z</dcterms:created>
  <dcterms:modified xsi:type="dcterms:W3CDTF">2018-08-0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